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D381B" w14:textId="77777777" w:rsidR="0043726A" w:rsidRPr="00BE38D6" w:rsidRDefault="0043726A" w:rsidP="00A8686D">
      <w:pPr>
        <w:pStyle w:val="Rubrik1"/>
        <w:rPr>
          <w:rFonts w:ascii="Arial" w:hAnsi="Arial" w:cs="Arial"/>
        </w:rPr>
      </w:pPr>
    </w:p>
    <w:p w14:paraId="60DD8308" w14:textId="4A5E3DB9" w:rsidR="001E2CEB" w:rsidRPr="00BE38D6" w:rsidRDefault="00845005" w:rsidP="00A8686D">
      <w:pPr>
        <w:pStyle w:val="Rubrik1"/>
        <w:rPr>
          <w:rFonts w:ascii="Arial" w:hAnsi="Arial" w:cs="Arial"/>
        </w:rPr>
      </w:pPr>
      <w:r w:rsidRPr="00BE38D6">
        <w:rPr>
          <w:rFonts w:ascii="Arial" w:hAnsi="Arial" w:cs="Arial"/>
        </w:rPr>
        <w:t>ORGANISATIONAL DESCRIPTION FOR PARTNERSHIP</w:t>
      </w:r>
    </w:p>
    <w:p w14:paraId="60DD8309" w14:textId="77777777" w:rsidR="00DF463E" w:rsidRPr="00BE38D6" w:rsidRDefault="00DF463E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t>Introduction</w:t>
      </w:r>
    </w:p>
    <w:p w14:paraId="60DD830A" w14:textId="77777777" w:rsidR="00DF463E" w:rsidRPr="00BE38D6" w:rsidRDefault="00DF463E" w:rsidP="00845005">
      <w:pPr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Partnership for the </w:t>
      </w:r>
      <w:r w:rsidR="00730039" w:rsidRPr="00BE38D6">
        <w:rPr>
          <w:rFonts w:ascii="Arial" w:hAnsi="Arial" w:cs="Arial"/>
        </w:rPr>
        <w:t xml:space="preserve">Olof </w:t>
      </w:r>
      <w:r w:rsidRPr="00BE38D6">
        <w:rPr>
          <w:rFonts w:ascii="Arial" w:hAnsi="Arial" w:cs="Arial"/>
        </w:rPr>
        <w:t xml:space="preserve">Palme </w:t>
      </w:r>
      <w:r w:rsidR="00730039" w:rsidRPr="00BE38D6">
        <w:rPr>
          <w:rFonts w:ascii="Arial" w:hAnsi="Arial" w:cs="Arial"/>
        </w:rPr>
        <w:t xml:space="preserve">International </w:t>
      </w:r>
      <w:r w:rsidRPr="00BE38D6">
        <w:rPr>
          <w:rFonts w:ascii="Arial" w:hAnsi="Arial" w:cs="Arial"/>
        </w:rPr>
        <w:t xml:space="preserve">Center (OPC) is key to reach a mutual objective with partner organisations (PO). A good partnership is built on shared values, solidarity, joint ownership, </w:t>
      </w:r>
      <w:r w:rsidR="00DC3C90" w:rsidRPr="00BE38D6">
        <w:rPr>
          <w:rFonts w:ascii="Arial" w:hAnsi="Arial" w:cs="Arial"/>
        </w:rPr>
        <w:t>transparency</w:t>
      </w:r>
      <w:r w:rsidRPr="00BE38D6">
        <w:rPr>
          <w:rFonts w:ascii="Arial" w:hAnsi="Arial" w:cs="Arial"/>
        </w:rPr>
        <w:t>, long-term engagement, clarity of roles, mutual benefits, effective and accountable management.</w:t>
      </w:r>
    </w:p>
    <w:p w14:paraId="60DD830B" w14:textId="77777777" w:rsidR="00DF463E" w:rsidRPr="00BE38D6" w:rsidRDefault="00DF463E" w:rsidP="00845005">
      <w:pPr>
        <w:rPr>
          <w:rFonts w:ascii="Arial" w:hAnsi="Arial" w:cs="Arial"/>
        </w:rPr>
      </w:pPr>
    </w:p>
    <w:p w14:paraId="0F9FCCC0" w14:textId="7E0E67A2" w:rsidR="00994040" w:rsidRPr="00BE38D6" w:rsidRDefault="00994040" w:rsidP="00845005">
      <w:pPr>
        <w:rPr>
          <w:rFonts w:ascii="Arial" w:hAnsi="Arial" w:cs="Arial"/>
        </w:rPr>
      </w:pPr>
      <w:r w:rsidRPr="00BE38D6">
        <w:rPr>
          <w:rFonts w:ascii="Arial" w:hAnsi="Arial" w:cs="Arial"/>
        </w:rPr>
        <w:t>The requested information in th</w:t>
      </w:r>
      <w:r w:rsidR="00831DCF" w:rsidRPr="00BE38D6">
        <w:rPr>
          <w:rFonts w:ascii="Arial" w:hAnsi="Arial" w:cs="Arial"/>
        </w:rPr>
        <w:t>is</w:t>
      </w:r>
      <w:r w:rsidRPr="00BE38D6">
        <w:rPr>
          <w:rFonts w:ascii="Arial" w:hAnsi="Arial" w:cs="Arial"/>
        </w:rPr>
        <w:t xml:space="preserve"> document constitute the initial information needed for starting a partnership and provide</w:t>
      </w:r>
      <w:r w:rsidR="00ED1DF6" w:rsidRPr="00BE38D6">
        <w:rPr>
          <w:rFonts w:ascii="Arial" w:hAnsi="Arial" w:cs="Arial"/>
        </w:rPr>
        <w:t>s</w:t>
      </w:r>
      <w:r w:rsidRPr="00BE38D6">
        <w:rPr>
          <w:rFonts w:ascii="Arial" w:hAnsi="Arial" w:cs="Arial"/>
        </w:rPr>
        <w:t xml:space="preserve"> the basis for OPC’s decision whether or not to develop a </w:t>
      </w:r>
      <w:r w:rsidR="00831DCF" w:rsidRPr="00BE38D6">
        <w:rPr>
          <w:rFonts w:ascii="Arial" w:hAnsi="Arial" w:cs="Arial"/>
        </w:rPr>
        <w:t>cooperation</w:t>
      </w:r>
      <w:r w:rsidRPr="00BE38D6">
        <w:rPr>
          <w:rFonts w:ascii="Arial" w:hAnsi="Arial" w:cs="Arial"/>
        </w:rPr>
        <w:t xml:space="preserve"> together. </w:t>
      </w:r>
    </w:p>
    <w:p w14:paraId="2B70E398" w14:textId="77777777" w:rsidR="007079DE" w:rsidRPr="00BE38D6" w:rsidRDefault="007079DE" w:rsidP="00845005">
      <w:pPr>
        <w:rPr>
          <w:rFonts w:ascii="Arial" w:hAnsi="Arial" w:cs="Arial"/>
        </w:rPr>
      </w:pPr>
    </w:p>
    <w:p w14:paraId="60DD830E" w14:textId="53782968" w:rsidR="00D732DB" w:rsidRPr="00BE38D6" w:rsidRDefault="00D732DB" w:rsidP="00845005">
      <w:pPr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The information given </w:t>
      </w:r>
      <w:r w:rsidR="007079DE" w:rsidRPr="00BE38D6">
        <w:rPr>
          <w:rFonts w:ascii="Arial" w:hAnsi="Arial" w:cs="Arial"/>
        </w:rPr>
        <w:t xml:space="preserve">in these forms is used </w:t>
      </w:r>
      <w:r w:rsidRPr="00BE38D6">
        <w:rPr>
          <w:rFonts w:ascii="Arial" w:hAnsi="Arial" w:cs="Arial"/>
        </w:rPr>
        <w:t>to assess some of the basic organisational strengths and weaknesses</w:t>
      </w:r>
      <w:r w:rsidR="00CA3505" w:rsidRPr="00BE38D6">
        <w:rPr>
          <w:rFonts w:ascii="Arial" w:hAnsi="Arial" w:cs="Arial"/>
        </w:rPr>
        <w:t xml:space="preserve"> in relation to capacities, relevance and internal democracy</w:t>
      </w:r>
      <w:r w:rsidR="00524821" w:rsidRPr="00BE38D6">
        <w:rPr>
          <w:rFonts w:ascii="Arial" w:hAnsi="Arial" w:cs="Arial"/>
        </w:rPr>
        <w:t xml:space="preserve">. It </w:t>
      </w:r>
      <w:r w:rsidRPr="00BE38D6">
        <w:rPr>
          <w:rFonts w:ascii="Arial" w:hAnsi="Arial" w:cs="Arial"/>
        </w:rPr>
        <w:t>provides a basis for discussion and dialogue about potential organisational development</w:t>
      </w:r>
      <w:r w:rsidR="007079DE" w:rsidRPr="00BE38D6">
        <w:rPr>
          <w:rFonts w:ascii="Arial" w:hAnsi="Arial" w:cs="Arial"/>
        </w:rPr>
        <w:t xml:space="preserve"> during the cooperation period</w:t>
      </w:r>
      <w:r w:rsidRPr="00BE38D6">
        <w:rPr>
          <w:rFonts w:ascii="Arial" w:hAnsi="Arial" w:cs="Arial"/>
        </w:rPr>
        <w:t>.</w:t>
      </w:r>
      <w:r w:rsidR="001D3A49" w:rsidRPr="00BE38D6">
        <w:rPr>
          <w:rFonts w:ascii="Arial" w:hAnsi="Arial" w:cs="Arial"/>
        </w:rPr>
        <w:br/>
      </w:r>
    </w:p>
    <w:p w14:paraId="60DD830F" w14:textId="03EFDE41" w:rsidR="00DF463E" w:rsidRPr="00BE38D6" w:rsidRDefault="00730039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t>Contact</w:t>
      </w:r>
      <w:r w:rsidR="00DF463E" w:rsidRPr="00BE38D6">
        <w:rPr>
          <w:rFonts w:ascii="Arial" w:hAnsi="Arial" w:cs="Arial"/>
        </w:rPr>
        <w:t xml:space="preserve"> information</w:t>
      </w:r>
      <w:r w:rsidR="001D3A49" w:rsidRPr="00BE38D6">
        <w:rPr>
          <w:rFonts w:ascii="Arial" w:hAnsi="Arial" w:cs="Arial"/>
        </w:rPr>
        <w:tab/>
      </w:r>
    </w:p>
    <w:tbl>
      <w:tblPr>
        <w:tblW w:w="946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856"/>
        <w:gridCol w:w="5605"/>
      </w:tblGrid>
      <w:tr w:rsidR="00CD7218" w:rsidRPr="00BE38D6" w14:paraId="60DD8312" w14:textId="77777777" w:rsidTr="0039793F">
        <w:trPr>
          <w:trHeight w:val="284"/>
        </w:trPr>
        <w:tc>
          <w:tcPr>
            <w:tcW w:w="3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0" w14:textId="77777777" w:rsidR="00CD7218" w:rsidRPr="00BE38D6" w:rsidRDefault="00CD7218" w:rsidP="009F2073">
            <w:pPr>
              <w:pStyle w:val="Ingetavstnd"/>
              <w:keepNext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Date and place:</w:t>
            </w:r>
          </w:p>
        </w:tc>
        <w:tc>
          <w:tcPr>
            <w:tcW w:w="560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1" w14:textId="77777777" w:rsidR="00CD7218" w:rsidRPr="00BE38D6" w:rsidRDefault="00CD7218" w:rsidP="009F2073">
            <w:pPr>
              <w:pStyle w:val="Ingetavstnd"/>
              <w:keepNext/>
              <w:rPr>
                <w:rFonts w:ascii="Arial" w:hAnsi="Arial" w:cs="Arial"/>
                <w:b/>
              </w:rPr>
            </w:pPr>
            <w:r w:rsidRPr="00BE38D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</w:rPr>
              <w:instrText xml:space="preserve"> FORMTEXT </w:instrText>
            </w:r>
            <w:r w:rsidRPr="00BE38D6">
              <w:rPr>
                <w:rFonts w:ascii="Arial" w:hAnsi="Arial" w:cs="Arial"/>
              </w:rPr>
            </w:r>
            <w:r w:rsidRPr="00BE38D6">
              <w:rPr>
                <w:rFonts w:ascii="Arial" w:hAnsi="Arial" w:cs="Arial"/>
              </w:rPr>
              <w:fldChar w:fldCharType="separate"/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fldChar w:fldCharType="end"/>
            </w:r>
          </w:p>
        </w:tc>
      </w:tr>
      <w:tr w:rsidR="00DF463E" w:rsidRPr="00BE38D6" w14:paraId="60DD8315" w14:textId="77777777" w:rsidTr="001D3A49">
        <w:trPr>
          <w:trHeight w:val="284"/>
        </w:trPr>
        <w:tc>
          <w:tcPr>
            <w:tcW w:w="3856" w:type="dxa"/>
            <w:tcBorders>
              <w:top w:val="single" w:sz="18" w:space="0" w:color="auto"/>
              <w:lef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3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Name of the organisation:</w:t>
            </w:r>
          </w:p>
        </w:tc>
        <w:tc>
          <w:tcPr>
            <w:tcW w:w="5605" w:type="dxa"/>
            <w:tcBorders>
              <w:top w:val="single" w:sz="18" w:space="0" w:color="auto"/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4" w14:textId="77777777" w:rsidR="00DF463E" w:rsidRPr="00BE38D6" w:rsidRDefault="00CD7218" w:rsidP="009F2073">
            <w:pPr>
              <w:pStyle w:val="Ingetavstnd"/>
              <w:keepNext/>
              <w:rPr>
                <w:rFonts w:ascii="Arial" w:hAnsi="Arial" w:cs="Arial"/>
                <w:b/>
              </w:rPr>
            </w:pPr>
            <w:r w:rsidRPr="00BE38D6">
              <w:rPr>
                <w:rFonts w:ascii="Arial" w:hAnsi="Arial" w:cs="Arial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  <w:b/>
              </w:rPr>
              <w:instrText xml:space="preserve"> FORMTEXT </w:instrText>
            </w:r>
            <w:r w:rsidRPr="00BE38D6">
              <w:rPr>
                <w:rFonts w:ascii="Arial" w:hAnsi="Arial" w:cs="Arial"/>
                <w:b/>
              </w:rPr>
            </w:r>
            <w:r w:rsidRPr="00BE38D6">
              <w:rPr>
                <w:rFonts w:ascii="Arial" w:hAnsi="Arial" w:cs="Arial"/>
                <w:b/>
              </w:rPr>
              <w:fldChar w:fldCharType="separate"/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DF463E" w:rsidRPr="00BE38D6" w14:paraId="60DD8318" w14:textId="77777777" w:rsidTr="001D3A49">
        <w:trPr>
          <w:trHeight w:val="284"/>
        </w:trPr>
        <w:tc>
          <w:tcPr>
            <w:tcW w:w="3856" w:type="dxa"/>
            <w:tcBorders>
              <w:lef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6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5605" w:type="dxa"/>
            <w:tcBorders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7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</w:rPr>
            </w:pPr>
            <w:r w:rsidRPr="00BE38D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</w:rPr>
              <w:instrText xml:space="preserve"> FORMTEXT </w:instrText>
            </w:r>
            <w:r w:rsidRPr="00BE38D6">
              <w:rPr>
                <w:rFonts w:ascii="Arial" w:hAnsi="Arial" w:cs="Arial"/>
              </w:rPr>
            </w:r>
            <w:r w:rsidRPr="00BE38D6">
              <w:rPr>
                <w:rFonts w:ascii="Arial" w:hAnsi="Arial" w:cs="Arial"/>
              </w:rPr>
              <w:fldChar w:fldCharType="separate"/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fldChar w:fldCharType="end"/>
            </w:r>
          </w:p>
        </w:tc>
      </w:tr>
      <w:tr w:rsidR="00DF463E" w:rsidRPr="00BE38D6" w14:paraId="60DD831B" w14:textId="77777777" w:rsidTr="001D3A49">
        <w:trPr>
          <w:trHeight w:val="284"/>
        </w:trPr>
        <w:tc>
          <w:tcPr>
            <w:tcW w:w="3856" w:type="dxa"/>
            <w:tcBorders>
              <w:lef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9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5605" w:type="dxa"/>
            <w:tcBorders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A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</w:rPr>
            </w:pPr>
            <w:r w:rsidRPr="00BE38D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</w:rPr>
              <w:instrText xml:space="preserve"> FORMTEXT </w:instrText>
            </w:r>
            <w:r w:rsidRPr="00BE38D6">
              <w:rPr>
                <w:rFonts w:ascii="Arial" w:hAnsi="Arial" w:cs="Arial"/>
              </w:rPr>
            </w:r>
            <w:r w:rsidRPr="00BE38D6">
              <w:rPr>
                <w:rFonts w:ascii="Arial" w:hAnsi="Arial" w:cs="Arial"/>
              </w:rPr>
              <w:fldChar w:fldCharType="separate"/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fldChar w:fldCharType="end"/>
            </w:r>
          </w:p>
        </w:tc>
      </w:tr>
      <w:tr w:rsidR="00DF463E" w:rsidRPr="00BE38D6" w14:paraId="60DD831E" w14:textId="77777777" w:rsidTr="001D3A49">
        <w:trPr>
          <w:trHeight w:val="284"/>
        </w:trPr>
        <w:tc>
          <w:tcPr>
            <w:tcW w:w="3856" w:type="dxa"/>
            <w:tcBorders>
              <w:lef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C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  <w:tc>
          <w:tcPr>
            <w:tcW w:w="5605" w:type="dxa"/>
            <w:tcBorders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D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</w:rPr>
            </w:pPr>
            <w:r w:rsidRPr="00BE38D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</w:rPr>
              <w:instrText xml:space="preserve"> FORMTEXT </w:instrText>
            </w:r>
            <w:r w:rsidRPr="00BE38D6">
              <w:rPr>
                <w:rFonts w:ascii="Arial" w:hAnsi="Arial" w:cs="Arial"/>
              </w:rPr>
            </w:r>
            <w:r w:rsidRPr="00BE38D6">
              <w:rPr>
                <w:rFonts w:ascii="Arial" w:hAnsi="Arial" w:cs="Arial"/>
              </w:rPr>
              <w:fldChar w:fldCharType="separate"/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fldChar w:fldCharType="end"/>
            </w:r>
          </w:p>
        </w:tc>
      </w:tr>
      <w:tr w:rsidR="00DF463E" w:rsidRPr="00BE38D6" w14:paraId="60DD8321" w14:textId="77777777" w:rsidTr="001D3A49">
        <w:trPr>
          <w:trHeight w:val="284"/>
        </w:trPr>
        <w:tc>
          <w:tcPr>
            <w:tcW w:w="3856" w:type="dxa"/>
            <w:tcBorders>
              <w:left w:val="single" w:sz="18" w:space="0" w:color="auto"/>
              <w:bottom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1F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Website:</w:t>
            </w:r>
          </w:p>
        </w:tc>
        <w:tc>
          <w:tcPr>
            <w:tcW w:w="5605" w:type="dxa"/>
            <w:tcBorders>
              <w:bottom w:val="single" w:sz="18" w:space="0" w:color="auto"/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0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</w:rPr>
            </w:pPr>
            <w:r w:rsidRPr="00BE38D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</w:rPr>
              <w:instrText xml:space="preserve"> FORMTEXT </w:instrText>
            </w:r>
            <w:r w:rsidRPr="00BE38D6">
              <w:rPr>
                <w:rFonts w:ascii="Arial" w:hAnsi="Arial" w:cs="Arial"/>
              </w:rPr>
            </w:r>
            <w:r w:rsidRPr="00BE38D6">
              <w:rPr>
                <w:rFonts w:ascii="Arial" w:hAnsi="Arial" w:cs="Arial"/>
              </w:rPr>
              <w:fldChar w:fldCharType="separate"/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fldChar w:fldCharType="end"/>
            </w:r>
          </w:p>
        </w:tc>
      </w:tr>
      <w:tr w:rsidR="00DF463E" w:rsidRPr="00BE38D6" w14:paraId="60DD8324" w14:textId="77777777" w:rsidTr="001D3A49">
        <w:trPr>
          <w:trHeight w:val="284"/>
        </w:trPr>
        <w:tc>
          <w:tcPr>
            <w:tcW w:w="3856" w:type="dxa"/>
            <w:tcBorders>
              <w:top w:val="single" w:sz="18" w:space="0" w:color="auto"/>
              <w:lef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2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Contact person:</w:t>
            </w:r>
          </w:p>
        </w:tc>
        <w:tc>
          <w:tcPr>
            <w:tcW w:w="5605" w:type="dxa"/>
            <w:tcBorders>
              <w:top w:val="single" w:sz="18" w:space="0" w:color="auto"/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3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  <w:b/>
              </w:rPr>
            </w:pPr>
            <w:r w:rsidRPr="00BE38D6">
              <w:rPr>
                <w:rFonts w:ascii="Arial" w:hAnsi="Arial" w:cs="Arial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  <w:b/>
              </w:rPr>
              <w:instrText xml:space="preserve"> FORMTEXT </w:instrText>
            </w:r>
            <w:r w:rsidRPr="00BE38D6">
              <w:rPr>
                <w:rFonts w:ascii="Arial" w:hAnsi="Arial" w:cs="Arial"/>
                <w:b/>
              </w:rPr>
            </w:r>
            <w:r w:rsidRPr="00BE38D6">
              <w:rPr>
                <w:rFonts w:ascii="Arial" w:hAnsi="Arial" w:cs="Arial"/>
                <w:b/>
              </w:rPr>
              <w:fldChar w:fldCharType="separate"/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t> </w:t>
            </w:r>
            <w:r w:rsidRPr="00BE38D6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DF463E" w:rsidRPr="00BE38D6" w14:paraId="60DD8327" w14:textId="77777777" w:rsidTr="001D3A49">
        <w:trPr>
          <w:trHeight w:val="284"/>
        </w:trPr>
        <w:tc>
          <w:tcPr>
            <w:tcW w:w="3856" w:type="dxa"/>
            <w:tcBorders>
              <w:lef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5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Telephone/mobile:</w:t>
            </w:r>
          </w:p>
        </w:tc>
        <w:tc>
          <w:tcPr>
            <w:tcW w:w="5605" w:type="dxa"/>
            <w:tcBorders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6" w14:textId="77777777" w:rsidR="00DF463E" w:rsidRPr="00BE38D6" w:rsidRDefault="00DF463E" w:rsidP="009F2073">
            <w:pPr>
              <w:pStyle w:val="Ingetavstnd"/>
              <w:keepNext/>
              <w:rPr>
                <w:rFonts w:ascii="Arial" w:hAnsi="Arial" w:cs="Arial"/>
              </w:rPr>
            </w:pPr>
            <w:r w:rsidRPr="00BE38D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</w:rPr>
              <w:instrText xml:space="preserve"> FORMTEXT </w:instrText>
            </w:r>
            <w:r w:rsidRPr="00BE38D6">
              <w:rPr>
                <w:rFonts w:ascii="Arial" w:hAnsi="Arial" w:cs="Arial"/>
              </w:rPr>
            </w:r>
            <w:r w:rsidRPr="00BE38D6">
              <w:rPr>
                <w:rFonts w:ascii="Arial" w:hAnsi="Arial" w:cs="Arial"/>
              </w:rPr>
              <w:fldChar w:fldCharType="separate"/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fldChar w:fldCharType="end"/>
            </w:r>
          </w:p>
        </w:tc>
      </w:tr>
      <w:tr w:rsidR="00DF463E" w:rsidRPr="00BE38D6" w14:paraId="60DD832A" w14:textId="77777777" w:rsidTr="001D3A49">
        <w:trPr>
          <w:trHeight w:val="284"/>
        </w:trPr>
        <w:tc>
          <w:tcPr>
            <w:tcW w:w="3856" w:type="dxa"/>
            <w:tcBorders>
              <w:left w:val="single" w:sz="18" w:space="0" w:color="auto"/>
              <w:bottom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8" w14:textId="77777777" w:rsidR="00DF463E" w:rsidRPr="00BE38D6" w:rsidRDefault="00DF463E" w:rsidP="009F2073">
            <w:pPr>
              <w:pStyle w:val="Ingetavstnd"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  <w:tc>
          <w:tcPr>
            <w:tcW w:w="5605" w:type="dxa"/>
            <w:tcBorders>
              <w:bottom w:val="single" w:sz="18" w:space="0" w:color="auto"/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9" w14:textId="77777777" w:rsidR="00DF463E" w:rsidRPr="00BE38D6" w:rsidRDefault="00DF463E" w:rsidP="009F2073">
            <w:pPr>
              <w:pStyle w:val="Ingetavstnd"/>
              <w:rPr>
                <w:rFonts w:ascii="Arial" w:hAnsi="Arial" w:cs="Arial"/>
              </w:rPr>
            </w:pPr>
            <w:r w:rsidRPr="00BE38D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</w:rPr>
              <w:instrText xml:space="preserve"> FORMTEXT </w:instrText>
            </w:r>
            <w:r w:rsidRPr="00BE38D6">
              <w:rPr>
                <w:rFonts w:ascii="Arial" w:hAnsi="Arial" w:cs="Arial"/>
              </w:rPr>
            </w:r>
            <w:r w:rsidRPr="00BE38D6">
              <w:rPr>
                <w:rFonts w:ascii="Arial" w:hAnsi="Arial" w:cs="Arial"/>
              </w:rPr>
              <w:fldChar w:fldCharType="separate"/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fldChar w:fldCharType="end"/>
            </w:r>
          </w:p>
        </w:tc>
      </w:tr>
      <w:tr w:rsidR="00DF463E" w:rsidRPr="00BE38D6" w14:paraId="60DD832D" w14:textId="77777777" w:rsidTr="001D3A49">
        <w:trPr>
          <w:trHeight w:val="284"/>
        </w:trPr>
        <w:tc>
          <w:tcPr>
            <w:tcW w:w="3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B" w14:textId="242E0E1A" w:rsidR="00DF463E" w:rsidRPr="00BE38D6" w:rsidRDefault="008D6852" w:rsidP="009F2073">
            <w:pPr>
              <w:pStyle w:val="Ingetavstnd"/>
              <w:rPr>
                <w:rFonts w:ascii="Arial" w:hAnsi="Arial" w:cs="Arial"/>
                <w:sz w:val="20"/>
                <w:szCs w:val="20"/>
              </w:rPr>
            </w:pPr>
            <w:r w:rsidRPr="00BE38D6">
              <w:rPr>
                <w:rFonts w:ascii="Arial" w:hAnsi="Arial" w:cs="Arial"/>
                <w:sz w:val="20"/>
                <w:szCs w:val="20"/>
              </w:rPr>
              <w:t>List the persons</w:t>
            </w:r>
            <w:r w:rsidR="00DF463E" w:rsidRPr="00BE38D6">
              <w:rPr>
                <w:rFonts w:ascii="Arial" w:hAnsi="Arial" w:cs="Arial"/>
                <w:sz w:val="20"/>
                <w:szCs w:val="20"/>
              </w:rPr>
              <w:t xml:space="preserve"> responsible f</w:t>
            </w:r>
            <w:r w:rsidR="00647A1A" w:rsidRPr="00BE38D6">
              <w:rPr>
                <w:rFonts w:ascii="Arial" w:hAnsi="Arial" w:cs="Arial"/>
                <w:sz w:val="20"/>
                <w:szCs w:val="20"/>
              </w:rPr>
              <w:t>or the information in this form,</w:t>
            </w:r>
            <w:r w:rsidR="00DF463E" w:rsidRPr="00BE38D6">
              <w:rPr>
                <w:rFonts w:ascii="Arial" w:hAnsi="Arial" w:cs="Arial"/>
                <w:sz w:val="20"/>
                <w:szCs w:val="20"/>
              </w:rPr>
              <w:t xml:space="preserve"> name and title</w:t>
            </w:r>
            <w:r w:rsidR="001D3A49" w:rsidRPr="00BE38D6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60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DD832C" w14:textId="77777777" w:rsidR="00DF463E" w:rsidRPr="00BE38D6" w:rsidRDefault="00DF463E" w:rsidP="009F2073">
            <w:pPr>
              <w:pStyle w:val="Ingetavstnd"/>
              <w:rPr>
                <w:rFonts w:ascii="Arial" w:hAnsi="Arial" w:cs="Arial"/>
              </w:rPr>
            </w:pPr>
            <w:r w:rsidRPr="00BE38D6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E38D6">
              <w:rPr>
                <w:rFonts w:ascii="Arial" w:hAnsi="Arial" w:cs="Arial"/>
              </w:rPr>
              <w:instrText xml:space="preserve"> FORMTEXT </w:instrText>
            </w:r>
            <w:r w:rsidRPr="00BE38D6">
              <w:rPr>
                <w:rFonts w:ascii="Arial" w:hAnsi="Arial" w:cs="Arial"/>
              </w:rPr>
            </w:r>
            <w:r w:rsidRPr="00BE38D6">
              <w:rPr>
                <w:rFonts w:ascii="Arial" w:hAnsi="Arial" w:cs="Arial"/>
              </w:rPr>
              <w:fldChar w:fldCharType="separate"/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t> </w:t>
            </w:r>
            <w:r w:rsidRPr="00BE38D6">
              <w:rPr>
                <w:rFonts w:ascii="Arial" w:hAnsi="Arial" w:cs="Arial"/>
              </w:rPr>
              <w:fldChar w:fldCharType="end"/>
            </w:r>
          </w:p>
        </w:tc>
      </w:tr>
    </w:tbl>
    <w:p w14:paraId="60DD832E" w14:textId="2FA511DF" w:rsidR="007615B3" w:rsidRPr="00BE38D6" w:rsidRDefault="00CF57ED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br w:type="page"/>
      </w:r>
    </w:p>
    <w:p w14:paraId="789958BE" w14:textId="77777777" w:rsidR="00CE7296" w:rsidRPr="00BE38D6" w:rsidRDefault="00CE7296" w:rsidP="00CE7296">
      <w:pPr>
        <w:rPr>
          <w:rFonts w:ascii="Arial" w:hAnsi="Arial" w:cs="Arial"/>
          <w:i/>
          <w:color w:val="C00000"/>
        </w:rPr>
      </w:pPr>
      <w:r w:rsidRPr="00BE38D6">
        <w:rPr>
          <w:rFonts w:ascii="Arial" w:hAnsi="Arial" w:cs="Arial"/>
          <w:i/>
          <w:color w:val="C00000"/>
        </w:rPr>
        <w:lastRenderedPageBreak/>
        <w:t xml:space="preserve">This document shall not exceed 7 pages. </w:t>
      </w:r>
    </w:p>
    <w:p w14:paraId="60DD832F" w14:textId="1429D422" w:rsidR="00DF463E" w:rsidRPr="00BE38D6" w:rsidRDefault="00DF463E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History and Values  </w:t>
      </w:r>
    </w:p>
    <w:p w14:paraId="60DD8330" w14:textId="77777777" w:rsidR="00DF463E" w:rsidRPr="00BE38D6" w:rsidRDefault="00DF463E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Describe the history of your organisation; when, why and by whom was it founded? </w:t>
      </w:r>
      <w:r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Cs w:val="20"/>
        </w:rPr>
      </w:r>
      <w:r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60DD8331" w14:textId="0E65A336" w:rsidR="00DF463E" w:rsidRPr="00BE38D6" w:rsidRDefault="007B49FA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>Describe h</w:t>
      </w:r>
      <w:r w:rsidR="00DF463E" w:rsidRPr="00BE38D6">
        <w:rPr>
          <w:rFonts w:ascii="Arial" w:hAnsi="Arial" w:cs="Arial"/>
          <w:szCs w:val="20"/>
        </w:rPr>
        <w:t xml:space="preserve">ow your organisation </w:t>
      </w:r>
      <w:r w:rsidRPr="00BE38D6">
        <w:rPr>
          <w:rFonts w:ascii="Arial" w:hAnsi="Arial" w:cs="Arial"/>
          <w:szCs w:val="20"/>
        </w:rPr>
        <w:t xml:space="preserve">has </w:t>
      </w:r>
      <w:r w:rsidR="00DF463E" w:rsidRPr="00BE38D6">
        <w:rPr>
          <w:rFonts w:ascii="Arial" w:hAnsi="Arial" w:cs="Arial"/>
          <w:szCs w:val="20"/>
        </w:rPr>
        <w:t xml:space="preserve">developed since it was founded?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60DD8332" w14:textId="5864F990" w:rsidR="00DF463E" w:rsidRPr="00BE38D6" w:rsidRDefault="00DF463E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>Describe your organisation’s vision</w:t>
      </w:r>
      <w:r w:rsidR="00393111" w:rsidRPr="00BE38D6">
        <w:rPr>
          <w:rFonts w:ascii="Arial" w:hAnsi="Arial" w:cs="Arial"/>
          <w:szCs w:val="20"/>
        </w:rPr>
        <w:t xml:space="preserve">, </w:t>
      </w:r>
      <w:r w:rsidR="00430D0F" w:rsidRPr="00BE38D6">
        <w:rPr>
          <w:rFonts w:ascii="Arial" w:hAnsi="Arial" w:cs="Arial"/>
          <w:szCs w:val="20"/>
        </w:rPr>
        <w:t>objectives</w:t>
      </w:r>
      <w:r w:rsidRPr="00BE38D6">
        <w:rPr>
          <w:rFonts w:ascii="Arial" w:hAnsi="Arial" w:cs="Arial"/>
          <w:szCs w:val="20"/>
        </w:rPr>
        <w:t xml:space="preserve"> and core values?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60DD8333" w14:textId="77777777" w:rsidR="00DF463E" w:rsidRPr="00BE38D6" w:rsidRDefault="00DF463E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t>Strategy and Focus of Work</w:t>
      </w:r>
    </w:p>
    <w:p w14:paraId="60DD8334" w14:textId="72390D24" w:rsidR="00261402" w:rsidRPr="00BE38D6" w:rsidRDefault="00261402" w:rsidP="005D5905">
      <w:pPr>
        <w:pStyle w:val="Ingetavstnd"/>
        <w:keepLines/>
        <w:numPr>
          <w:ilvl w:val="0"/>
          <w:numId w:val="2"/>
        </w:numPr>
        <w:spacing w:before="80" w:line="276" w:lineRule="auto"/>
        <w:rPr>
          <w:rFonts w:ascii="Arial" w:hAnsi="Arial" w:cs="Arial"/>
        </w:rPr>
      </w:pPr>
      <w:r w:rsidRPr="00BE38D6">
        <w:rPr>
          <w:rFonts w:ascii="Arial" w:hAnsi="Arial" w:cs="Arial"/>
        </w:rPr>
        <w:t>Describe how your organisation is structured</w:t>
      </w:r>
      <w:r w:rsidR="0039793F" w:rsidRPr="00BE38D6">
        <w:rPr>
          <w:rFonts w:ascii="Arial" w:hAnsi="Arial" w:cs="Arial"/>
        </w:rPr>
        <w:t>.</w:t>
      </w:r>
      <w:r w:rsidRPr="00BE38D6">
        <w:rPr>
          <w:rFonts w:ascii="Arial" w:hAnsi="Arial" w:cs="Arial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60DD8335" w14:textId="33F2A141" w:rsidR="00DF463E" w:rsidRPr="00BE38D6" w:rsidRDefault="00DF463E" w:rsidP="005D5905">
      <w:pPr>
        <w:pStyle w:val="Ingetavstnd"/>
        <w:keepLines/>
        <w:numPr>
          <w:ilvl w:val="0"/>
          <w:numId w:val="2"/>
        </w:numPr>
        <w:spacing w:before="80" w:line="276" w:lineRule="auto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What are the most </w:t>
      </w:r>
      <w:r w:rsidR="00AC52B7" w:rsidRPr="00BE38D6">
        <w:rPr>
          <w:rFonts w:ascii="Arial" w:hAnsi="Arial" w:cs="Arial"/>
        </w:rPr>
        <w:t>significant</w:t>
      </w:r>
      <w:r w:rsidRPr="00BE38D6">
        <w:rPr>
          <w:rFonts w:ascii="Arial" w:hAnsi="Arial" w:cs="Arial"/>
        </w:rPr>
        <w:t xml:space="preserve"> you have achieved in recent years?</w:t>
      </w:r>
      <w:r w:rsidRPr="00BE38D6">
        <w:rPr>
          <w:rFonts w:ascii="Arial" w:hAnsi="Arial" w:cs="Arial"/>
          <w:i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60DD8336" w14:textId="5D58C2FA" w:rsidR="00DF463E" w:rsidRPr="00BE38D6" w:rsidRDefault="00DF463E" w:rsidP="005D5905">
      <w:pPr>
        <w:pStyle w:val="Ingetavstnd"/>
        <w:keepLines/>
        <w:numPr>
          <w:ilvl w:val="0"/>
          <w:numId w:val="2"/>
        </w:numPr>
        <w:spacing w:before="80" w:line="276" w:lineRule="auto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Describe how you work; what are your strategies to achieve your goals?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60DD8337" w14:textId="3D0BB12C" w:rsidR="00DC3C90" w:rsidRPr="00BE38D6" w:rsidRDefault="00DC3C90" w:rsidP="005D5905">
      <w:pPr>
        <w:pStyle w:val="Ingetavstnd"/>
        <w:keepLines/>
        <w:numPr>
          <w:ilvl w:val="0"/>
          <w:numId w:val="2"/>
        </w:numPr>
        <w:spacing w:before="80" w:line="276" w:lineRule="auto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How </w:t>
      </w:r>
      <w:r w:rsidR="007B49FA" w:rsidRPr="00BE38D6">
        <w:rPr>
          <w:rFonts w:ascii="Arial" w:hAnsi="Arial" w:cs="Arial"/>
        </w:rPr>
        <w:t>do</w:t>
      </w:r>
      <w:r w:rsidRPr="00BE38D6">
        <w:rPr>
          <w:rFonts w:ascii="Arial" w:hAnsi="Arial" w:cs="Arial"/>
        </w:rPr>
        <w:t xml:space="preserve"> you develop your strategies, who </w:t>
      </w:r>
      <w:r w:rsidR="007B49FA" w:rsidRPr="00BE38D6">
        <w:rPr>
          <w:rFonts w:ascii="Arial" w:hAnsi="Arial" w:cs="Arial"/>
        </w:rPr>
        <w:t>is</w:t>
      </w:r>
      <w:r w:rsidRPr="00BE38D6">
        <w:rPr>
          <w:rFonts w:ascii="Arial" w:hAnsi="Arial" w:cs="Arial"/>
        </w:rPr>
        <w:t xml:space="preserve"> involved?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60DD8338" w14:textId="0C1821CE" w:rsidR="00DF463E" w:rsidRPr="00BE38D6" w:rsidRDefault="00DF463E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>Describe whom you work with (target group</w:t>
      </w:r>
      <w:r w:rsidR="003B1156" w:rsidRPr="00BE38D6">
        <w:rPr>
          <w:rFonts w:ascii="Arial" w:hAnsi="Arial" w:cs="Arial"/>
        </w:rPr>
        <w:t>/rights holders</w:t>
      </w:r>
      <w:r w:rsidRPr="00BE38D6">
        <w:rPr>
          <w:rFonts w:ascii="Arial" w:hAnsi="Arial" w:cs="Arial"/>
        </w:rPr>
        <w:t>)</w:t>
      </w:r>
      <w:r w:rsidR="0039793F" w:rsidRPr="00BE38D6">
        <w:rPr>
          <w:rFonts w:ascii="Arial" w:hAnsi="Arial" w:cs="Arial"/>
        </w:rPr>
        <w:t xml:space="preserve">. </w:t>
      </w:r>
      <w:r w:rsidRPr="00BE38D6">
        <w:rPr>
          <w:rFonts w:ascii="Arial" w:hAnsi="Arial" w:cs="Arial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60DD8339" w14:textId="6A92F23A" w:rsidR="00DF463E" w:rsidRPr="00BE38D6" w:rsidRDefault="00DF463E" w:rsidP="005D5905">
      <w:pPr>
        <w:pStyle w:val="Liststycke"/>
        <w:keepLines/>
        <w:numPr>
          <w:ilvl w:val="0"/>
          <w:numId w:val="2"/>
        </w:numPr>
        <w:spacing w:before="80" w:line="276" w:lineRule="auto"/>
        <w:contextualSpacing w:val="0"/>
        <w:rPr>
          <w:rFonts w:ascii="Arial" w:hAnsi="Arial" w:cs="Arial"/>
        </w:rPr>
      </w:pPr>
      <w:r w:rsidRPr="00BE38D6">
        <w:rPr>
          <w:rFonts w:ascii="Arial" w:hAnsi="Arial" w:cs="Arial"/>
        </w:rPr>
        <w:t>Describe your networks with other organisati</w:t>
      </w:r>
      <w:r w:rsidR="0039793F" w:rsidRPr="00BE38D6">
        <w:rPr>
          <w:rFonts w:ascii="Arial" w:hAnsi="Arial" w:cs="Arial"/>
        </w:rPr>
        <w:t>ons, decision makers and other</w:t>
      </w:r>
      <w:r w:rsidR="00F76AB6" w:rsidRPr="00BE38D6">
        <w:rPr>
          <w:rFonts w:ascii="Arial" w:hAnsi="Arial" w:cs="Arial"/>
        </w:rPr>
        <w:t xml:space="preserve"> actors</w:t>
      </w:r>
      <w:r w:rsidR="0039793F" w:rsidRPr="00BE38D6">
        <w:rPr>
          <w:rFonts w:ascii="Arial" w:hAnsi="Arial" w:cs="Arial"/>
        </w:rPr>
        <w:t xml:space="preserve">.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60DD833A" w14:textId="355A0B6C" w:rsidR="00DF463E" w:rsidRPr="00BE38D6" w:rsidRDefault="00DF463E" w:rsidP="005D5905">
      <w:pPr>
        <w:pStyle w:val="Liststycke"/>
        <w:keepLines/>
        <w:numPr>
          <w:ilvl w:val="0"/>
          <w:numId w:val="2"/>
        </w:numPr>
        <w:spacing w:before="80" w:line="276" w:lineRule="auto"/>
        <w:contextualSpacing w:val="0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How do you involve members, target groups and/or other relevant stake holders in your work?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60DD833B" w14:textId="56FFEFDB" w:rsidR="00DF463E" w:rsidRPr="00BE38D6" w:rsidRDefault="00DF463E" w:rsidP="005D5905">
      <w:pPr>
        <w:pStyle w:val="Liststycke"/>
        <w:keepLines/>
        <w:numPr>
          <w:ilvl w:val="0"/>
          <w:numId w:val="2"/>
        </w:numPr>
        <w:spacing w:before="80" w:line="276" w:lineRule="auto"/>
        <w:contextualSpacing w:val="0"/>
        <w:rPr>
          <w:rFonts w:ascii="Arial" w:hAnsi="Arial" w:cs="Arial"/>
          <w:bCs/>
        </w:rPr>
      </w:pPr>
      <w:r w:rsidRPr="00BE38D6">
        <w:rPr>
          <w:rFonts w:ascii="Arial" w:hAnsi="Arial" w:cs="Arial"/>
        </w:rPr>
        <w:t xml:space="preserve">How do you work with gender equality in your organisation and in your activities?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60DD833C" w14:textId="77777777" w:rsidR="00DF463E" w:rsidRPr="00BE38D6" w:rsidRDefault="00DF463E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Additional Information </w:t>
      </w:r>
    </w:p>
    <w:p w14:paraId="60DD833D" w14:textId="59B0D03A" w:rsidR="007B49FA" w:rsidRPr="00BE38D6" w:rsidRDefault="007B49FA" w:rsidP="005D5905">
      <w:pPr>
        <w:pStyle w:val="Ingetavstnd"/>
        <w:keepLines/>
        <w:numPr>
          <w:ilvl w:val="0"/>
          <w:numId w:val="2"/>
        </w:numPr>
        <w:spacing w:before="80" w:line="276" w:lineRule="auto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What do you consider to be the three most decisive external factors that effects your work?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60DD833E" w14:textId="2B6CC821" w:rsidR="00730039" w:rsidRPr="00BE38D6" w:rsidRDefault="00730039" w:rsidP="005D5905">
      <w:pPr>
        <w:pStyle w:val="Ingetavstnd"/>
        <w:keepLines/>
        <w:numPr>
          <w:ilvl w:val="0"/>
          <w:numId w:val="2"/>
        </w:numPr>
        <w:spacing w:before="80" w:line="276" w:lineRule="auto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>Describe the core strengths and weaknesses of your organisation</w:t>
      </w:r>
      <w:r w:rsidR="0039793F" w:rsidRPr="00BE38D6">
        <w:rPr>
          <w:rFonts w:ascii="Arial" w:hAnsi="Arial" w:cs="Arial"/>
          <w:szCs w:val="20"/>
        </w:rPr>
        <w:t>.</w:t>
      </w:r>
      <w:r w:rsidRPr="00BE38D6">
        <w:rPr>
          <w:rFonts w:ascii="Arial" w:hAnsi="Arial" w:cs="Arial"/>
          <w:szCs w:val="20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60DD833F" w14:textId="32925E80" w:rsidR="00DF463E" w:rsidRPr="00BE38D6" w:rsidRDefault="00DF463E" w:rsidP="005D5905">
      <w:pPr>
        <w:pStyle w:val="Ingetavstnd"/>
        <w:keepLines/>
        <w:numPr>
          <w:ilvl w:val="0"/>
          <w:numId w:val="2"/>
        </w:numPr>
        <w:spacing w:before="80" w:line="276" w:lineRule="auto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What do you expect from the partnership with the </w:t>
      </w:r>
      <w:r w:rsidR="005E089D" w:rsidRPr="00BE38D6">
        <w:rPr>
          <w:rFonts w:ascii="Arial" w:hAnsi="Arial" w:cs="Arial"/>
          <w:szCs w:val="20"/>
        </w:rPr>
        <w:t xml:space="preserve">Olof </w:t>
      </w:r>
      <w:r w:rsidRPr="00BE38D6">
        <w:rPr>
          <w:rFonts w:ascii="Arial" w:hAnsi="Arial" w:cs="Arial"/>
          <w:szCs w:val="20"/>
        </w:rPr>
        <w:t xml:space="preserve">Palme </w:t>
      </w:r>
      <w:r w:rsidR="005E089D" w:rsidRPr="00BE38D6">
        <w:rPr>
          <w:rFonts w:ascii="Arial" w:hAnsi="Arial" w:cs="Arial"/>
          <w:szCs w:val="20"/>
        </w:rPr>
        <w:t xml:space="preserve">International </w:t>
      </w:r>
      <w:r w:rsidRPr="00BE38D6">
        <w:rPr>
          <w:rFonts w:ascii="Arial" w:hAnsi="Arial" w:cs="Arial"/>
          <w:szCs w:val="20"/>
        </w:rPr>
        <w:t xml:space="preserve">Center and the Swedish labour movement?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60DD8340" w14:textId="39A3BDDC" w:rsidR="00DF463E" w:rsidRPr="00BE38D6" w:rsidRDefault="00DF463E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>What previous experience does your organisation have of international development cooperation?</w:t>
      </w:r>
      <w:r w:rsidRPr="00BE38D6">
        <w:rPr>
          <w:rFonts w:ascii="Arial" w:hAnsi="Arial" w:cs="Arial"/>
          <w:i/>
          <w:szCs w:val="20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1502ED2A" w14:textId="115AD073" w:rsidR="0011470F" w:rsidRPr="00BE38D6" w:rsidRDefault="00DF463E" w:rsidP="005D5905">
      <w:pPr>
        <w:pStyle w:val="Ingetavstnd"/>
        <w:keepLines/>
        <w:numPr>
          <w:ilvl w:val="0"/>
          <w:numId w:val="2"/>
        </w:numPr>
        <w:spacing w:before="80" w:line="276" w:lineRule="auto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Any other information you would like to share related to the work of </w:t>
      </w:r>
      <w:r w:rsidR="009A762E" w:rsidRPr="00BE38D6">
        <w:rPr>
          <w:rFonts w:ascii="Arial" w:hAnsi="Arial" w:cs="Arial"/>
          <w:szCs w:val="20"/>
        </w:rPr>
        <w:t>your</w:t>
      </w:r>
      <w:r w:rsidRPr="00BE38D6">
        <w:rPr>
          <w:rFonts w:ascii="Arial" w:hAnsi="Arial" w:cs="Arial"/>
          <w:szCs w:val="20"/>
        </w:rPr>
        <w:t xml:space="preserve"> organisation</w:t>
      </w:r>
      <w:r w:rsidR="009A762E" w:rsidRPr="00BE38D6">
        <w:rPr>
          <w:rFonts w:ascii="Arial" w:hAnsi="Arial" w:cs="Arial"/>
          <w:szCs w:val="20"/>
        </w:rPr>
        <w:t xml:space="preserve"> that might be relevant for the cooperation</w:t>
      </w:r>
      <w:r w:rsidRPr="00BE38D6">
        <w:rPr>
          <w:rFonts w:ascii="Arial" w:hAnsi="Arial" w:cs="Arial"/>
          <w:szCs w:val="20"/>
        </w:rPr>
        <w:t xml:space="preserve">?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45EB48A4" w14:textId="77777777" w:rsidR="007730DF" w:rsidRPr="00BE38D6" w:rsidRDefault="007730DF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t>Organisational Status and Structure</w:t>
      </w:r>
    </w:p>
    <w:p w14:paraId="5097A029" w14:textId="77777777" w:rsidR="0011470F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Do you have an organogram of your organisation?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Yes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No</w:t>
      </w:r>
      <w:r w:rsidRPr="00BE38D6" w:rsidDel="00C60D9E">
        <w:rPr>
          <w:rFonts w:ascii="Arial" w:hAnsi="Arial" w:cs="Arial"/>
          <w:szCs w:val="20"/>
        </w:rPr>
        <w:t xml:space="preserve"> </w:t>
      </w:r>
    </w:p>
    <w:p w14:paraId="6FFDB23D" w14:textId="77777777" w:rsidR="005451FE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>Does your organisation have by-laws (statues</w:t>
      </w:r>
      <w:r w:rsidR="00C13888" w:rsidRPr="00BE38D6">
        <w:rPr>
          <w:rFonts w:ascii="Arial" w:hAnsi="Arial" w:cs="Arial"/>
          <w:szCs w:val="20"/>
        </w:rPr>
        <w:t>, constitution</w:t>
      </w:r>
      <w:r w:rsidRPr="00BE38D6">
        <w:rPr>
          <w:rFonts w:ascii="Arial" w:hAnsi="Arial" w:cs="Arial"/>
          <w:szCs w:val="20"/>
        </w:rPr>
        <w:t xml:space="preserve">)?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Yes</w:t>
      </w:r>
      <w:r w:rsidR="009F2073" w:rsidRPr="00BE38D6">
        <w:rPr>
          <w:rFonts w:ascii="Arial" w:hAnsi="Arial" w:cs="Arial"/>
          <w:szCs w:val="20"/>
        </w:rPr>
        <w:t xml:space="preserve">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No</w:t>
      </w:r>
      <w:r w:rsidRPr="00BE38D6" w:rsidDel="00C60D9E">
        <w:rPr>
          <w:rFonts w:ascii="Arial" w:hAnsi="Arial" w:cs="Arial"/>
          <w:szCs w:val="20"/>
        </w:rPr>
        <w:t xml:space="preserve"> </w:t>
      </w:r>
    </w:p>
    <w:p w14:paraId="2B0B81ED" w14:textId="23E3AA01" w:rsidR="0011470F" w:rsidRPr="00BE38D6" w:rsidRDefault="001E2CEB" w:rsidP="009C38B7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no</w:t>
      </w:r>
      <w:r w:rsidRPr="00BE38D6">
        <w:rPr>
          <w:rFonts w:ascii="Arial" w:hAnsi="Arial" w:cs="Arial"/>
          <w:i/>
          <w:sz w:val="20"/>
          <w:szCs w:val="20"/>
        </w:rPr>
        <w:t>, why not?</w:t>
      </w:r>
      <w:r w:rsidRPr="00BE38D6">
        <w:rPr>
          <w:rFonts w:ascii="Arial" w:hAnsi="Arial" w:cs="Arial"/>
          <w:sz w:val="20"/>
          <w:szCs w:val="20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1787A6D4" w14:textId="77777777" w:rsidR="005451FE" w:rsidRPr="00BE38D6" w:rsidRDefault="001E2CEB" w:rsidP="009C38B7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>Do you have a written strategic plan?</w:t>
      </w:r>
      <w:r w:rsidRPr="00BE38D6">
        <w:rPr>
          <w:rFonts w:ascii="Arial" w:hAnsi="Arial" w:cs="Arial"/>
          <w:i/>
          <w:szCs w:val="20"/>
        </w:rPr>
        <w:t xml:space="preserve">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Yes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No</w:t>
      </w:r>
      <w:r w:rsidRPr="00BE38D6" w:rsidDel="00C60D9E">
        <w:rPr>
          <w:rFonts w:ascii="Arial" w:hAnsi="Arial" w:cs="Arial"/>
          <w:szCs w:val="20"/>
        </w:rPr>
        <w:t xml:space="preserve"> </w:t>
      </w:r>
    </w:p>
    <w:p w14:paraId="4A17CA3D" w14:textId="77777777" w:rsidR="005451FE" w:rsidRPr="00BE38D6" w:rsidRDefault="005451FE" w:rsidP="009C38B7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no</w:t>
      </w:r>
      <w:r w:rsidRPr="00BE38D6">
        <w:rPr>
          <w:rFonts w:ascii="Arial" w:hAnsi="Arial" w:cs="Arial"/>
          <w:i/>
          <w:sz w:val="20"/>
          <w:szCs w:val="20"/>
        </w:rPr>
        <w:t>, why not?</w:t>
      </w:r>
      <w:r w:rsidRPr="00BE38D6">
        <w:rPr>
          <w:rFonts w:ascii="Arial" w:hAnsi="Arial" w:cs="Arial"/>
          <w:sz w:val="20"/>
          <w:szCs w:val="20"/>
        </w:rPr>
        <w:t xml:space="preserve"> 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68B2EFCF" w14:textId="77777777" w:rsidR="005451FE" w:rsidRPr="00BE38D6" w:rsidRDefault="001E2CEB" w:rsidP="009C38B7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Is your organisation registered with the authorities?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="009F2073" w:rsidRPr="00BE38D6">
        <w:rPr>
          <w:rFonts w:ascii="Arial" w:hAnsi="Arial" w:cs="Arial"/>
          <w:szCs w:val="20"/>
        </w:rPr>
        <w:t xml:space="preserve"> Yes</w:t>
      </w:r>
      <w:r w:rsidRPr="00BE38D6">
        <w:rPr>
          <w:rFonts w:ascii="Arial" w:hAnsi="Arial" w:cs="Arial"/>
          <w:szCs w:val="20"/>
        </w:rPr>
        <w:t xml:space="preserve">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No</w:t>
      </w:r>
    </w:p>
    <w:p w14:paraId="37044A71" w14:textId="79DE8576" w:rsidR="005451FE" w:rsidRPr="00BE38D6" w:rsidRDefault="001E2CEB" w:rsidP="009C38B7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contextualSpacing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yes</w:t>
      </w:r>
      <w:r w:rsidRPr="00BE38D6">
        <w:rPr>
          <w:rFonts w:ascii="Arial" w:hAnsi="Arial" w:cs="Arial"/>
          <w:i/>
          <w:sz w:val="20"/>
          <w:szCs w:val="20"/>
        </w:rPr>
        <w:t xml:space="preserve">, since when? 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  <w:r w:rsidR="005451FE" w:rsidRPr="00BE38D6">
        <w:rPr>
          <w:rFonts w:ascii="Arial" w:hAnsi="Arial" w:cs="Arial"/>
          <w:sz w:val="20"/>
          <w:szCs w:val="20"/>
        </w:rPr>
        <w:t xml:space="preserve"> </w:t>
      </w:r>
    </w:p>
    <w:p w14:paraId="3AA8A053" w14:textId="77777777" w:rsidR="005451FE" w:rsidRPr="00BE38D6" w:rsidRDefault="005451FE" w:rsidP="009C38B7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contextualSpacing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no</w:t>
      </w:r>
      <w:r w:rsidRPr="00BE38D6">
        <w:rPr>
          <w:rFonts w:ascii="Arial" w:hAnsi="Arial" w:cs="Arial"/>
          <w:i/>
          <w:sz w:val="20"/>
          <w:szCs w:val="20"/>
        </w:rPr>
        <w:t>, why not?</w:t>
      </w:r>
      <w:r w:rsidRPr="00BE38D6">
        <w:rPr>
          <w:rFonts w:ascii="Arial" w:hAnsi="Arial" w:cs="Arial"/>
          <w:sz w:val="20"/>
          <w:szCs w:val="20"/>
        </w:rPr>
        <w:t xml:space="preserve"> 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179BDEA0" w14:textId="26BF9461" w:rsidR="0025270E" w:rsidRPr="00BE38D6" w:rsidRDefault="001E2CEB" w:rsidP="009C38B7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Do you have a written order of delegation?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Yes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No</w:t>
      </w:r>
      <w:r w:rsidR="0025270E" w:rsidRPr="00BE38D6">
        <w:rPr>
          <w:rFonts w:ascii="Arial" w:hAnsi="Arial" w:cs="Arial"/>
          <w:szCs w:val="20"/>
        </w:rPr>
        <w:t xml:space="preserve"> </w:t>
      </w:r>
    </w:p>
    <w:p w14:paraId="51B84F1B" w14:textId="77777777" w:rsidR="0025270E" w:rsidRPr="00BE38D6" w:rsidRDefault="0025270E" w:rsidP="009C38B7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no</w:t>
      </w:r>
      <w:r w:rsidRPr="00BE38D6">
        <w:rPr>
          <w:rFonts w:ascii="Arial" w:hAnsi="Arial" w:cs="Arial"/>
          <w:i/>
          <w:sz w:val="20"/>
          <w:szCs w:val="20"/>
        </w:rPr>
        <w:t>, why not?</w:t>
      </w:r>
      <w:r w:rsidRPr="00BE38D6">
        <w:rPr>
          <w:rFonts w:ascii="Arial" w:hAnsi="Arial" w:cs="Arial"/>
          <w:sz w:val="20"/>
          <w:szCs w:val="20"/>
        </w:rPr>
        <w:t xml:space="preserve"> 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131D2E8A" w14:textId="72CF5925" w:rsidR="007730DF" w:rsidRPr="00BE38D6" w:rsidRDefault="001E2CEB" w:rsidP="009C38B7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>What policies have you adopted for the organi</w:t>
      </w:r>
      <w:r w:rsidR="00933167" w:rsidRPr="00BE38D6">
        <w:rPr>
          <w:rFonts w:ascii="Arial" w:hAnsi="Arial" w:cs="Arial"/>
          <w:szCs w:val="20"/>
        </w:rPr>
        <w:t>s</w:t>
      </w:r>
      <w:r w:rsidRPr="00BE38D6">
        <w:rPr>
          <w:rFonts w:ascii="Arial" w:hAnsi="Arial" w:cs="Arial"/>
          <w:szCs w:val="20"/>
        </w:rPr>
        <w:t>ation (</w:t>
      </w:r>
      <w:r w:rsidR="008404DB" w:rsidRPr="00BE38D6">
        <w:rPr>
          <w:rFonts w:ascii="Arial" w:hAnsi="Arial" w:cs="Arial"/>
          <w:szCs w:val="20"/>
        </w:rPr>
        <w:t xml:space="preserve">i.e. </w:t>
      </w:r>
      <w:r w:rsidRPr="00BE38D6">
        <w:rPr>
          <w:rFonts w:ascii="Arial" w:hAnsi="Arial" w:cs="Arial"/>
          <w:szCs w:val="20"/>
        </w:rPr>
        <w:t>environment</w:t>
      </w:r>
      <w:r w:rsidR="00670439" w:rsidRPr="00BE38D6">
        <w:rPr>
          <w:rFonts w:ascii="Arial" w:hAnsi="Arial" w:cs="Arial"/>
          <w:szCs w:val="20"/>
        </w:rPr>
        <w:t xml:space="preserve">, </w:t>
      </w:r>
      <w:r w:rsidR="009443EB" w:rsidRPr="00BE38D6">
        <w:rPr>
          <w:rFonts w:ascii="Arial" w:hAnsi="Arial" w:cs="Arial"/>
          <w:szCs w:val="20"/>
        </w:rPr>
        <w:t xml:space="preserve">anti-corruption, anti-discrimination, </w:t>
      </w:r>
      <w:r w:rsidR="00670439" w:rsidRPr="00BE38D6">
        <w:rPr>
          <w:rFonts w:ascii="Arial" w:hAnsi="Arial" w:cs="Arial"/>
          <w:szCs w:val="20"/>
        </w:rPr>
        <w:t>gender</w:t>
      </w:r>
      <w:r w:rsidRPr="00BE38D6">
        <w:rPr>
          <w:rFonts w:ascii="Arial" w:hAnsi="Arial" w:cs="Arial"/>
          <w:szCs w:val="20"/>
        </w:rPr>
        <w:t xml:space="preserve"> etc.)?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39519757" w14:textId="77777777" w:rsidR="007730DF" w:rsidRPr="00BE38D6" w:rsidRDefault="007730DF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lastRenderedPageBreak/>
        <w:t>Internal Democracy and Membership</w:t>
      </w:r>
    </w:p>
    <w:p w14:paraId="3E05C474" w14:textId="619E70BC" w:rsidR="00902EBE" w:rsidRPr="00BE38D6" w:rsidRDefault="001E2CEB" w:rsidP="00F42BAC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Do you have an elected board?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Yes</w:t>
      </w:r>
      <w:r w:rsidR="00F42BAC" w:rsidRPr="00BE38D6">
        <w:rPr>
          <w:rFonts w:ascii="Arial" w:hAnsi="Arial" w:cs="Arial"/>
        </w:rPr>
        <w:t xml:space="preserve">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No</w:t>
      </w:r>
      <w:r w:rsidR="00902EBE" w:rsidRPr="00BE38D6">
        <w:rPr>
          <w:rFonts w:ascii="Arial" w:hAnsi="Arial" w:cs="Arial"/>
        </w:rPr>
        <w:t xml:space="preserve"> </w:t>
      </w:r>
    </w:p>
    <w:p w14:paraId="7E4E5860" w14:textId="77777777" w:rsidR="00902EBE" w:rsidRPr="00BE38D6" w:rsidRDefault="00902EBE" w:rsidP="00F42BAC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yes</w:t>
      </w:r>
      <w:r w:rsidRPr="00BE38D6">
        <w:rPr>
          <w:rFonts w:ascii="Arial" w:hAnsi="Arial" w:cs="Arial"/>
          <w:i/>
          <w:sz w:val="20"/>
        </w:rPr>
        <w:t xml:space="preserve">, how many board members do you have (men/women)? 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</w:rPr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1EA14A98" w14:textId="77777777" w:rsidR="00902EBE" w:rsidRPr="00BE38D6" w:rsidRDefault="00902EBE" w:rsidP="00F42BAC">
      <w:pPr>
        <w:pStyle w:val="Ingetavstnd"/>
        <w:keepLines/>
        <w:numPr>
          <w:ilvl w:val="2"/>
          <w:numId w:val="5"/>
        </w:numPr>
        <w:spacing w:before="40" w:line="276" w:lineRule="auto"/>
        <w:ind w:left="1276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How is the board elected and how often (selection criteria)? 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</w:rPr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2CB77C77" w14:textId="77777777" w:rsidR="00902EBE" w:rsidRPr="00BE38D6" w:rsidRDefault="00902EBE" w:rsidP="00F42BAC">
      <w:pPr>
        <w:pStyle w:val="Ingetavstnd"/>
        <w:keepLines/>
        <w:numPr>
          <w:ilvl w:val="2"/>
          <w:numId w:val="5"/>
        </w:numPr>
        <w:spacing w:before="40" w:line="276" w:lineRule="auto"/>
        <w:ind w:left="1276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What is the role of the board? 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</w:rPr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162EB381" w14:textId="77777777" w:rsidR="00902EBE" w:rsidRPr="00BE38D6" w:rsidRDefault="00902EBE" w:rsidP="00F42BAC">
      <w:pPr>
        <w:pStyle w:val="Ingetavstnd"/>
        <w:keepLines/>
        <w:numPr>
          <w:ilvl w:val="2"/>
          <w:numId w:val="5"/>
        </w:numPr>
        <w:spacing w:before="40" w:line="276" w:lineRule="auto"/>
        <w:ind w:left="1276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>How often does the board meet</w:t>
      </w:r>
      <w:r w:rsidRPr="00BE38D6">
        <w:rPr>
          <w:rFonts w:ascii="Arial" w:hAnsi="Arial" w:cs="Arial"/>
          <w:sz w:val="20"/>
        </w:rPr>
        <w:t xml:space="preserve">? 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</w:rPr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18A92047" w14:textId="77777777" w:rsidR="00902EBE" w:rsidRPr="00BE38D6" w:rsidRDefault="00902EBE" w:rsidP="00F42BAC">
      <w:pPr>
        <w:pStyle w:val="Ingetavstnd"/>
        <w:keepLines/>
        <w:numPr>
          <w:ilvl w:val="1"/>
          <w:numId w:val="5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no</w:t>
      </w:r>
      <w:r w:rsidRPr="00BE38D6">
        <w:rPr>
          <w:rFonts w:ascii="Arial" w:hAnsi="Arial" w:cs="Arial"/>
          <w:i/>
          <w:sz w:val="20"/>
        </w:rPr>
        <w:t>, why not?</w:t>
      </w:r>
      <w:r w:rsidRPr="00BE38D6">
        <w:rPr>
          <w:rFonts w:ascii="Arial" w:hAnsi="Arial" w:cs="Arial"/>
          <w:sz w:val="20"/>
        </w:rPr>
        <w:t xml:space="preserve"> 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</w:rPr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4DB972A2" w14:textId="77777777" w:rsidR="00902EBE" w:rsidRPr="00BE38D6" w:rsidRDefault="00902EBE" w:rsidP="00F42BAC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Do you have a policy for how management/leadership is appointed and removed?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Yes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No</w:t>
      </w:r>
    </w:p>
    <w:p w14:paraId="0C773E3C" w14:textId="2907A087" w:rsidR="005820E3" w:rsidRPr="00BE38D6" w:rsidRDefault="00902EBE" w:rsidP="00F42BAC">
      <w:pPr>
        <w:pStyle w:val="Ingetavstnd"/>
        <w:keepLines/>
        <w:numPr>
          <w:ilvl w:val="1"/>
          <w:numId w:val="2"/>
        </w:numPr>
        <w:spacing w:before="120" w:line="276" w:lineRule="auto"/>
        <w:ind w:left="851" w:hanging="284"/>
        <w:contextualSpacing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no</w:t>
      </w:r>
      <w:r w:rsidRPr="00BE38D6">
        <w:rPr>
          <w:rFonts w:ascii="Arial" w:hAnsi="Arial" w:cs="Arial"/>
          <w:i/>
          <w:sz w:val="20"/>
        </w:rPr>
        <w:t>, why not?</w:t>
      </w:r>
      <w:r w:rsidRPr="00BE38D6">
        <w:rPr>
          <w:rFonts w:ascii="Arial" w:hAnsi="Arial" w:cs="Arial"/>
          <w:sz w:val="20"/>
        </w:rPr>
        <w:t xml:space="preserve"> 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</w:rPr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6B0EBF55" w14:textId="77777777" w:rsidR="005820E3" w:rsidRPr="00BE38D6" w:rsidRDefault="001E2CEB" w:rsidP="00F42BAC">
      <w:pPr>
        <w:pStyle w:val="Ingetavstnd"/>
        <w:keepLines/>
        <w:numPr>
          <w:ilvl w:val="0"/>
          <w:numId w:val="2"/>
        </w:numPr>
        <w:spacing w:before="120" w:line="276" w:lineRule="auto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Do you have members?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Yes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No</w:t>
      </w:r>
    </w:p>
    <w:p w14:paraId="691AD07C" w14:textId="77777777" w:rsidR="005820E3" w:rsidRPr="00BE38D6" w:rsidRDefault="001E2CEB" w:rsidP="00F42BAC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yes</w:t>
      </w:r>
      <w:r w:rsidRPr="00BE38D6">
        <w:rPr>
          <w:rFonts w:ascii="Arial" w:hAnsi="Arial" w:cs="Arial"/>
          <w:i/>
          <w:sz w:val="20"/>
        </w:rPr>
        <w:t xml:space="preserve">, </w:t>
      </w:r>
    </w:p>
    <w:p w14:paraId="62EA1328" w14:textId="77777777" w:rsidR="005820E3" w:rsidRPr="00BE38D6" w:rsidRDefault="001E2CEB" w:rsidP="00F42BAC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How many members (men/women)? 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4BBAFC3C" w14:textId="77777777" w:rsidR="005820E3" w:rsidRPr="00BE38D6" w:rsidRDefault="001E2CEB" w:rsidP="00F42BAC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Do you have a list of the members that you keep updated? </w:t>
      </w:r>
      <w:r w:rsidRPr="00BE38D6">
        <w:rPr>
          <w:rFonts w:ascii="Arial" w:hAnsi="Arial" w:cs="Arial"/>
          <w:i/>
          <w:sz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i/>
          <w:sz w:val="20"/>
        </w:rPr>
        <w:instrText xml:space="preserve"> FORMCHECKBOX </w:instrText>
      </w:r>
      <w:r w:rsidR="00000000" w:rsidRPr="00BE38D6">
        <w:rPr>
          <w:rFonts w:ascii="Arial" w:hAnsi="Arial" w:cs="Arial"/>
          <w:i/>
          <w:sz w:val="20"/>
        </w:rPr>
      </w:r>
      <w:r w:rsidR="00000000" w:rsidRPr="00BE38D6">
        <w:rPr>
          <w:rFonts w:ascii="Arial" w:hAnsi="Arial" w:cs="Arial"/>
          <w:i/>
          <w:sz w:val="20"/>
        </w:rPr>
        <w:fldChar w:fldCharType="separate"/>
      </w:r>
      <w:r w:rsidRPr="00BE38D6">
        <w:rPr>
          <w:rFonts w:ascii="Arial" w:hAnsi="Arial" w:cs="Arial"/>
          <w:i/>
          <w:sz w:val="20"/>
        </w:rPr>
        <w:fldChar w:fldCharType="end"/>
      </w:r>
      <w:r w:rsidRPr="00BE38D6">
        <w:rPr>
          <w:rFonts w:ascii="Arial" w:hAnsi="Arial" w:cs="Arial"/>
          <w:i/>
          <w:sz w:val="20"/>
        </w:rPr>
        <w:t xml:space="preserve"> Yes </w:t>
      </w:r>
      <w:r w:rsidRPr="00BE38D6">
        <w:rPr>
          <w:rFonts w:ascii="Arial" w:hAnsi="Arial" w:cs="Arial"/>
          <w:i/>
          <w:sz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i/>
          <w:sz w:val="20"/>
        </w:rPr>
        <w:instrText xml:space="preserve"> FORMCHECKBOX </w:instrText>
      </w:r>
      <w:r w:rsidR="00000000" w:rsidRPr="00BE38D6">
        <w:rPr>
          <w:rFonts w:ascii="Arial" w:hAnsi="Arial" w:cs="Arial"/>
          <w:i/>
          <w:sz w:val="20"/>
        </w:rPr>
      </w:r>
      <w:r w:rsidR="00000000" w:rsidRPr="00BE38D6">
        <w:rPr>
          <w:rFonts w:ascii="Arial" w:hAnsi="Arial" w:cs="Arial"/>
          <w:i/>
          <w:sz w:val="20"/>
        </w:rPr>
        <w:fldChar w:fldCharType="separate"/>
      </w:r>
      <w:r w:rsidRPr="00BE38D6">
        <w:rPr>
          <w:rFonts w:ascii="Arial" w:hAnsi="Arial" w:cs="Arial"/>
          <w:i/>
          <w:sz w:val="20"/>
        </w:rPr>
        <w:fldChar w:fldCharType="end"/>
      </w:r>
      <w:r w:rsidRPr="00BE38D6">
        <w:rPr>
          <w:rFonts w:ascii="Arial" w:hAnsi="Arial" w:cs="Arial"/>
          <w:i/>
          <w:sz w:val="20"/>
        </w:rPr>
        <w:t xml:space="preserve"> No</w:t>
      </w:r>
    </w:p>
    <w:p w14:paraId="0786202C" w14:textId="77777777" w:rsidR="005820E3" w:rsidRPr="00BE38D6" w:rsidRDefault="001E2CEB" w:rsidP="00F42BAC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Do the members pay a membership fee? </w:t>
      </w:r>
      <w:r w:rsidRPr="00BE38D6">
        <w:rPr>
          <w:rFonts w:ascii="Arial" w:hAnsi="Arial" w:cs="Arial"/>
          <w:i/>
          <w:sz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i/>
          <w:sz w:val="20"/>
        </w:rPr>
        <w:instrText xml:space="preserve"> FORMCHECKBOX </w:instrText>
      </w:r>
      <w:r w:rsidR="00000000" w:rsidRPr="00BE38D6">
        <w:rPr>
          <w:rFonts w:ascii="Arial" w:hAnsi="Arial" w:cs="Arial"/>
          <w:i/>
          <w:sz w:val="20"/>
        </w:rPr>
      </w:r>
      <w:r w:rsidR="00000000" w:rsidRPr="00BE38D6">
        <w:rPr>
          <w:rFonts w:ascii="Arial" w:hAnsi="Arial" w:cs="Arial"/>
          <w:i/>
          <w:sz w:val="20"/>
        </w:rPr>
        <w:fldChar w:fldCharType="separate"/>
      </w:r>
      <w:r w:rsidRPr="00BE38D6">
        <w:rPr>
          <w:rFonts w:ascii="Arial" w:hAnsi="Arial" w:cs="Arial"/>
          <w:i/>
          <w:sz w:val="20"/>
        </w:rPr>
        <w:fldChar w:fldCharType="end"/>
      </w:r>
      <w:r w:rsidRPr="00BE38D6">
        <w:rPr>
          <w:rFonts w:ascii="Arial" w:hAnsi="Arial" w:cs="Arial"/>
          <w:i/>
          <w:sz w:val="20"/>
        </w:rPr>
        <w:t xml:space="preserve"> Yes </w:t>
      </w:r>
      <w:r w:rsidRPr="00BE38D6">
        <w:rPr>
          <w:rFonts w:ascii="Arial" w:hAnsi="Arial" w:cs="Arial"/>
          <w:i/>
          <w:sz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i/>
          <w:sz w:val="20"/>
        </w:rPr>
        <w:instrText xml:space="preserve"> FORMCHECKBOX </w:instrText>
      </w:r>
      <w:r w:rsidR="00000000" w:rsidRPr="00BE38D6">
        <w:rPr>
          <w:rFonts w:ascii="Arial" w:hAnsi="Arial" w:cs="Arial"/>
          <w:i/>
          <w:sz w:val="20"/>
        </w:rPr>
      </w:r>
      <w:r w:rsidR="00000000" w:rsidRPr="00BE38D6">
        <w:rPr>
          <w:rFonts w:ascii="Arial" w:hAnsi="Arial" w:cs="Arial"/>
          <w:i/>
          <w:sz w:val="20"/>
        </w:rPr>
        <w:fldChar w:fldCharType="separate"/>
      </w:r>
      <w:r w:rsidRPr="00BE38D6">
        <w:rPr>
          <w:rFonts w:ascii="Arial" w:hAnsi="Arial" w:cs="Arial"/>
          <w:i/>
          <w:sz w:val="20"/>
        </w:rPr>
        <w:fldChar w:fldCharType="end"/>
      </w:r>
      <w:r w:rsidRPr="00BE38D6">
        <w:rPr>
          <w:rFonts w:ascii="Arial" w:hAnsi="Arial" w:cs="Arial"/>
          <w:i/>
          <w:sz w:val="20"/>
        </w:rPr>
        <w:t xml:space="preserve"> No</w:t>
      </w:r>
    </w:p>
    <w:p w14:paraId="1E5B2A18" w14:textId="08B0BA55" w:rsidR="005820E3" w:rsidRPr="00BE38D6" w:rsidRDefault="001E2CEB" w:rsidP="00F42BAC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no</w:t>
      </w:r>
      <w:r w:rsidRPr="00BE38D6">
        <w:rPr>
          <w:rFonts w:ascii="Arial" w:hAnsi="Arial" w:cs="Arial"/>
          <w:i/>
          <w:sz w:val="20"/>
        </w:rPr>
        <w:t>, why not, what prevents people from joining?</w:t>
      </w:r>
      <w:r w:rsidRPr="00BE38D6">
        <w:rPr>
          <w:rFonts w:ascii="Arial" w:hAnsi="Arial" w:cs="Arial"/>
          <w:sz w:val="20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  <w:r w:rsidR="005820E3" w:rsidRPr="00BE38D6">
        <w:rPr>
          <w:rFonts w:ascii="Arial" w:hAnsi="Arial" w:cs="Arial"/>
          <w:sz w:val="20"/>
        </w:rPr>
        <w:t xml:space="preserve"> </w:t>
      </w:r>
    </w:p>
    <w:p w14:paraId="49F7A058" w14:textId="77777777" w:rsidR="005820E3" w:rsidRPr="00BE38D6" w:rsidRDefault="001E2CEB" w:rsidP="00CE7296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>Do you have a general assembly</w:t>
      </w:r>
      <w:r w:rsidR="00963164" w:rsidRPr="00BE38D6">
        <w:rPr>
          <w:rFonts w:ascii="Arial" w:hAnsi="Arial" w:cs="Arial"/>
        </w:rPr>
        <w:t xml:space="preserve"> (congress, annual meeting)</w:t>
      </w:r>
      <w:r w:rsidRPr="00BE38D6">
        <w:rPr>
          <w:rFonts w:ascii="Arial" w:hAnsi="Arial" w:cs="Arial"/>
        </w:rPr>
        <w:t xml:space="preserve">?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Yes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No</w:t>
      </w:r>
    </w:p>
    <w:p w14:paraId="53FD9DBA" w14:textId="77777777" w:rsidR="005820E3" w:rsidRPr="00BE38D6" w:rsidRDefault="001E2CEB" w:rsidP="003E676D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yes</w:t>
      </w:r>
      <w:r w:rsidRPr="00BE38D6">
        <w:rPr>
          <w:rFonts w:ascii="Arial" w:hAnsi="Arial" w:cs="Arial"/>
          <w:sz w:val="20"/>
        </w:rPr>
        <w:t xml:space="preserve">, </w:t>
      </w:r>
    </w:p>
    <w:p w14:paraId="64324168" w14:textId="77777777" w:rsidR="005820E3" w:rsidRPr="00BE38D6" w:rsidRDefault="001E2CEB" w:rsidP="003E676D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How is it constituted? 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04F4BAF1" w14:textId="77777777" w:rsidR="005820E3" w:rsidRPr="00BE38D6" w:rsidRDefault="001E2CEB" w:rsidP="003E676D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How often does it assemble? 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059D1FD8" w14:textId="77777777" w:rsidR="005820E3" w:rsidRPr="00BE38D6" w:rsidRDefault="001E2CEB" w:rsidP="003E676D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What </w:t>
      </w:r>
      <w:r w:rsidR="00963164" w:rsidRPr="00BE38D6">
        <w:rPr>
          <w:rFonts w:ascii="Arial" w:hAnsi="Arial" w:cs="Arial"/>
          <w:i/>
          <w:sz w:val="20"/>
        </w:rPr>
        <w:t>are</w:t>
      </w:r>
      <w:r w:rsidRPr="00BE38D6">
        <w:rPr>
          <w:rFonts w:ascii="Arial" w:hAnsi="Arial" w:cs="Arial"/>
          <w:i/>
          <w:sz w:val="20"/>
        </w:rPr>
        <w:t xml:space="preserve"> the main responsibilities of the general assembly? 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5129BB5E" w14:textId="37E6D875" w:rsidR="005820E3" w:rsidRPr="00BE38D6" w:rsidRDefault="001E2CEB" w:rsidP="00B903AE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no</w:t>
      </w:r>
      <w:r w:rsidRPr="00BE38D6">
        <w:rPr>
          <w:rFonts w:ascii="Arial" w:hAnsi="Arial" w:cs="Arial"/>
          <w:i/>
          <w:sz w:val="20"/>
        </w:rPr>
        <w:t>, why not?</w:t>
      </w:r>
      <w:r w:rsidRPr="00BE38D6">
        <w:rPr>
          <w:rFonts w:ascii="Arial" w:hAnsi="Arial" w:cs="Arial"/>
          <w:sz w:val="20"/>
        </w:rPr>
        <w:t xml:space="preserve"> </w:t>
      </w:r>
      <w:r w:rsidRPr="00BE38D6">
        <w:rPr>
          <w:rFonts w:ascii="Arial" w:hAnsi="Arial" w:cs="Arial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sz w:val="20"/>
        </w:rPr>
        <w:instrText xml:space="preserve"> FORMTEXT </w:instrText>
      </w:r>
      <w:r w:rsidRPr="00BE38D6">
        <w:rPr>
          <w:rFonts w:ascii="Arial" w:hAnsi="Arial" w:cs="Arial"/>
          <w:sz w:val="20"/>
        </w:rPr>
      </w:r>
      <w:r w:rsidRPr="00BE38D6">
        <w:rPr>
          <w:rFonts w:ascii="Arial" w:hAnsi="Arial" w:cs="Arial"/>
          <w:sz w:val="20"/>
        </w:rPr>
        <w:fldChar w:fldCharType="separate"/>
      </w:r>
      <w:r w:rsidRPr="00BE38D6">
        <w:rPr>
          <w:rFonts w:ascii="Arial" w:hAnsi="Arial" w:cs="Arial"/>
          <w:sz w:val="20"/>
        </w:rPr>
        <w:t> </w:t>
      </w:r>
      <w:r w:rsidRPr="00BE38D6">
        <w:rPr>
          <w:rFonts w:ascii="Arial" w:hAnsi="Arial" w:cs="Arial"/>
          <w:sz w:val="20"/>
        </w:rPr>
        <w:t> </w:t>
      </w:r>
      <w:r w:rsidRPr="00BE38D6">
        <w:rPr>
          <w:rFonts w:ascii="Arial" w:hAnsi="Arial" w:cs="Arial"/>
          <w:sz w:val="20"/>
        </w:rPr>
        <w:t> </w:t>
      </w:r>
      <w:r w:rsidRPr="00BE38D6">
        <w:rPr>
          <w:rFonts w:ascii="Arial" w:hAnsi="Arial" w:cs="Arial"/>
          <w:sz w:val="20"/>
        </w:rPr>
        <w:t> </w:t>
      </w:r>
      <w:r w:rsidRPr="00BE38D6">
        <w:rPr>
          <w:rFonts w:ascii="Arial" w:hAnsi="Arial" w:cs="Arial"/>
          <w:sz w:val="20"/>
        </w:rPr>
        <w:t> </w:t>
      </w:r>
      <w:r w:rsidRPr="00BE38D6">
        <w:rPr>
          <w:rFonts w:ascii="Arial" w:hAnsi="Arial" w:cs="Arial"/>
          <w:sz w:val="20"/>
        </w:rPr>
        <w:fldChar w:fldCharType="end"/>
      </w:r>
    </w:p>
    <w:p w14:paraId="0251D3EC" w14:textId="77777777" w:rsidR="00BC2BD9" w:rsidRPr="00BE38D6" w:rsidRDefault="00BC2BD9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t>Human Resources</w:t>
      </w:r>
    </w:p>
    <w:p w14:paraId="3654F182" w14:textId="77777777" w:rsidR="00BC2BD9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How many paid employees do you have (men/women)? 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Cs w:val="20"/>
        </w:rPr>
        <w:fldChar w:fldCharType="end"/>
      </w:r>
    </w:p>
    <w:p w14:paraId="5E94CB4D" w14:textId="27C4C530" w:rsidR="00BC2BD9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Do you pay taxes for your employees?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Yes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No</w:t>
      </w:r>
      <w:r w:rsidR="00BC2BD9" w:rsidRPr="00BE38D6">
        <w:rPr>
          <w:rFonts w:ascii="Arial" w:hAnsi="Arial" w:cs="Arial"/>
          <w:szCs w:val="20"/>
        </w:rPr>
        <w:t xml:space="preserve"> </w:t>
      </w:r>
    </w:p>
    <w:p w14:paraId="0D483FD0" w14:textId="77777777" w:rsidR="00BC2BD9" w:rsidRPr="00BE38D6" w:rsidRDefault="00BC2BD9" w:rsidP="00CE7296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no</w:t>
      </w:r>
      <w:r w:rsidRPr="00BE38D6">
        <w:rPr>
          <w:rFonts w:ascii="Arial" w:hAnsi="Arial" w:cs="Arial"/>
          <w:i/>
          <w:sz w:val="20"/>
          <w:szCs w:val="20"/>
        </w:rPr>
        <w:t>, why not?</w:t>
      </w:r>
      <w:r w:rsidRPr="00BE38D6">
        <w:rPr>
          <w:rFonts w:ascii="Arial" w:hAnsi="Arial" w:cs="Arial"/>
          <w:sz w:val="20"/>
          <w:szCs w:val="20"/>
        </w:rPr>
        <w:t xml:space="preserve"> 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644BA1B5" w14:textId="67B56375" w:rsidR="00BC2BD9" w:rsidRPr="00BE38D6" w:rsidRDefault="001E2CEB" w:rsidP="00B903AE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Do you have any social security schemes for </w:t>
      </w:r>
      <w:r w:rsidR="00252DB2" w:rsidRPr="00BE38D6">
        <w:rPr>
          <w:rFonts w:ascii="Arial" w:hAnsi="Arial" w:cs="Arial"/>
          <w:szCs w:val="20"/>
        </w:rPr>
        <w:t>the</w:t>
      </w:r>
      <w:r w:rsidRPr="00BE38D6">
        <w:rPr>
          <w:rFonts w:ascii="Arial" w:hAnsi="Arial" w:cs="Arial"/>
          <w:szCs w:val="20"/>
        </w:rPr>
        <w:t xml:space="preserve"> employees?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Yes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No</w:t>
      </w:r>
      <w:r w:rsidR="00BC2BD9" w:rsidRPr="00BE38D6">
        <w:rPr>
          <w:rFonts w:ascii="Arial" w:hAnsi="Arial" w:cs="Arial"/>
          <w:szCs w:val="20"/>
        </w:rPr>
        <w:t xml:space="preserve"> </w:t>
      </w:r>
    </w:p>
    <w:p w14:paraId="56C92180" w14:textId="5F94E078" w:rsidR="00BC2BD9" w:rsidRPr="00BE38D6" w:rsidRDefault="00BC2BD9" w:rsidP="003E676D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yes</w:t>
      </w:r>
      <w:r w:rsidRPr="00BE38D6">
        <w:rPr>
          <w:rFonts w:ascii="Arial" w:hAnsi="Arial" w:cs="Arial"/>
          <w:i/>
          <w:sz w:val="20"/>
          <w:szCs w:val="20"/>
        </w:rPr>
        <w:t xml:space="preserve">, </w:t>
      </w:r>
    </w:p>
    <w:p w14:paraId="4FBE7AFC" w14:textId="77777777" w:rsidR="00BC2BD9" w:rsidRPr="00BE38D6" w:rsidRDefault="001E2CEB" w:rsidP="003E676D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Pensions? </w:t>
      </w:r>
      <w:r w:rsidRPr="00BE38D6">
        <w:rPr>
          <w:rFonts w:ascii="Arial" w:hAnsi="Arial" w:cs="Arial"/>
          <w:sz w:val="20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 w:val="20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 w:val="20"/>
          <w:szCs w:val="20"/>
        </w:rPr>
      </w:r>
      <w:r w:rsidR="00000000" w:rsidRPr="00BE38D6">
        <w:rPr>
          <w:rFonts w:ascii="Arial" w:hAnsi="Arial" w:cs="Arial"/>
          <w:sz w:val="20"/>
          <w:szCs w:val="20"/>
        </w:rPr>
        <w:fldChar w:fldCharType="separate"/>
      </w:r>
      <w:r w:rsidRPr="00BE38D6">
        <w:rPr>
          <w:rFonts w:ascii="Arial" w:hAnsi="Arial" w:cs="Arial"/>
          <w:sz w:val="20"/>
          <w:szCs w:val="20"/>
        </w:rPr>
        <w:fldChar w:fldCharType="end"/>
      </w:r>
      <w:r w:rsidRPr="00BE38D6">
        <w:rPr>
          <w:rFonts w:ascii="Arial" w:hAnsi="Arial" w:cs="Arial"/>
          <w:sz w:val="20"/>
          <w:szCs w:val="20"/>
        </w:rPr>
        <w:t xml:space="preserve"> Yes </w:t>
      </w:r>
      <w:r w:rsidRPr="00BE38D6">
        <w:rPr>
          <w:rFonts w:ascii="Arial" w:hAnsi="Arial" w:cs="Arial"/>
          <w:sz w:val="20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 w:val="20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 w:val="20"/>
          <w:szCs w:val="20"/>
        </w:rPr>
      </w:r>
      <w:r w:rsidR="00000000" w:rsidRPr="00BE38D6">
        <w:rPr>
          <w:rFonts w:ascii="Arial" w:hAnsi="Arial" w:cs="Arial"/>
          <w:sz w:val="20"/>
          <w:szCs w:val="20"/>
        </w:rPr>
        <w:fldChar w:fldCharType="separate"/>
      </w:r>
      <w:r w:rsidRPr="00BE38D6">
        <w:rPr>
          <w:rFonts w:ascii="Arial" w:hAnsi="Arial" w:cs="Arial"/>
          <w:sz w:val="20"/>
          <w:szCs w:val="20"/>
        </w:rPr>
        <w:fldChar w:fldCharType="end"/>
      </w:r>
      <w:r w:rsidRPr="00BE38D6">
        <w:rPr>
          <w:rFonts w:ascii="Arial" w:hAnsi="Arial" w:cs="Arial"/>
          <w:sz w:val="20"/>
          <w:szCs w:val="20"/>
        </w:rPr>
        <w:t xml:space="preserve"> No</w:t>
      </w:r>
    </w:p>
    <w:p w14:paraId="78F51CD1" w14:textId="77777777" w:rsidR="00BC2BD9" w:rsidRPr="00BE38D6" w:rsidRDefault="001E2CEB" w:rsidP="003E676D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Maternity/paternity leave? </w:t>
      </w:r>
      <w:r w:rsidRPr="00BE38D6">
        <w:rPr>
          <w:rFonts w:ascii="Arial" w:hAnsi="Arial" w:cs="Arial"/>
          <w:sz w:val="20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 w:val="20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 w:val="20"/>
          <w:szCs w:val="20"/>
        </w:rPr>
      </w:r>
      <w:r w:rsidR="00000000" w:rsidRPr="00BE38D6">
        <w:rPr>
          <w:rFonts w:ascii="Arial" w:hAnsi="Arial" w:cs="Arial"/>
          <w:sz w:val="20"/>
          <w:szCs w:val="20"/>
        </w:rPr>
        <w:fldChar w:fldCharType="separate"/>
      </w:r>
      <w:r w:rsidRPr="00BE38D6">
        <w:rPr>
          <w:rFonts w:ascii="Arial" w:hAnsi="Arial" w:cs="Arial"/>
          <w:sz w:val="20"/>
          <w:szCs w:val="20"/>
        </w:rPr>
        <w:fldChar w:fldCharType="end"/>
      </w:r>
      <w:r w:rsidRPr="00BE38D6">
        <w:rPr>
          <w:rFonts w:ascii="Arial" w:hAnsi="Arial" w:cs="Arial"/>
          <w:sz w:val="20"/>
          <w:szCs w:val="20"/>
        </w:rPr>
        <w:t xml:space="preserve"> Yes </w:t>
      </w:r>
      <w:r w:rsidRPr="00BE38D6">
        <w:rPr>
          <w:rFonts w:ascii="Arial" w:hAnsi="Arial" w:cs="Arial"/>
          <w:sz w:val="20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 w:val="20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 w:val="20"/>
          <w:szCs w:val="20"/>
        </w:rPr>
      </w:r>
      <w:r w:rsidR="00000000" w:rsidRPr="00BE38D6">
        <w:rPr>
          <w:rFonts w:ascii="Arial" w:hAnsi="Arial" w:cs="Arial"/>
          <w:sz w:val="20"/>
          <w:szCs w:val="20"/>
        </w:rPr>
        <w:fldChar w:fldCharType="separate"/>
      </w:r>
      <w:r w:rsidRPr="00BE38D6">
        <w:rPr>
          <w:rFonts w:ascii="Arial" w:hAnsi="Arial" w:cs="Arial"/>
          <w:sz w:val="20"/>
          <w:szCs w:val="20"/>
        </w:rPr>
        <w:fldChar w:fldCharType="end"/>
      </w:r>
      <w:r w:rsidRPr="00BE38D6">
        <w:rPr>
          <w:rFonts w:ascii="Arial" w:hAnsi="Arial" w:cs="Arial"/>
          <w:sz w:val="20"/>
          <w:szCs w:val="20"/>
        </w:rPr>
        <w:t xml:space="preserve"> No</w:t>
      </w:r>
    </w:p>
    <w:p w14:paraId="60DD8373" w14:textId="044B2AF6" w:rsidR="001E2CEB" w:rsidRPr="00BE38D6" w:rsidRDefault="001E2CEB" w:rsidP="003E676D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Sick leave? </w:t>
      </w:r>
      <w:r w:rsidRPr="00BE38D6">
        <w:rPr>
          <w:rFonts w:ascii="Arial" w:hAnsi="Arial" w:cs="Arial"/>
          <w:sz w:val="20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 w:val="20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 w:val="20"/>
          <w:szCs w:val="20"/>
        </w:rPr>
      </w:r>
      <w:r w:rsidR="00000000" w:rsidRPr="00BE38D6">
        <w:rPr>
          <w:rFonts w:ascii="Arial" w:hAnsi="Arial" w:cs="Arial"/>
          <w:sz w:val="20"/>
          <w:szCs w:val="20"/>
        </w:rPr>
        <w:fldChar w:fldCharType="separate"/>
      </w:r>
      <w:r w:rsidRPr="00BE38D6">
        <w:rPr>
          <w:rFonts w:ascii="Arial" w:hAnsi="Arial" w:cs="Arial"/>
          <w:sz w:val="20"/>
          <w:szCs w:val="20"/>
        </w:rPr>
        <w:fldChar w:fldCharType="end"/>
      </w:r>
      <w:r w:rsidRPr="00BE38D6">
        <w:rPr>
          <w:rFonts w:ascii="Arial" w:hAnsi="Arial" w:cs="Arial"/>
          <w:sz w:val="20"/>
          <w:szCs w:val="20"/>
        </w:rPr>
        <w:t xml:space="preserve"> Yes </w:t>
      </w:r>
      <w:r w:rsidRPr="00BE38D6">
        <w:rPr>
          <w:rFonts w:ascii="Arial" w:hAnsi="Arial" w:cs="Arial"/>
          <w:sz w:val="20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 w:val="20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 w:val="20"/>
          <w:szCs w:val="20"/>
        </w:rPr>
      </w:r>
      <w:r w:rsidR="00000000" w:rsidRPr="00BE38D6">
        <w:rPr>
          <w:rFonts w:ascii="Arial" w:hAnsi="Arial" w:cs="Arial"/>
          <w:sz w:val="20"/>
          <w:szCs w:val="20"/>
        </w:rPr>
        <w:fldChar w:fldCharType="separate"/>
      </w:r>
      <w:r w:rsidRPr="00BE38D6">
        <w:rPr>
          <w:rFonts w:ascii="Arial" w:hAnsi="Arial" w:cs="Arial"/>
          <w:sz w:val="20"/>
          <w:szCs w:val="20"/>
        </w:rPr>
        <w:fldChar w:fldCharType="end"/>
      </w:r>
      <w:r w:rsidRPr="00BE38D6">
        <w:rPr>
          <w:rFonts w:ascii="Arial" w:hAnsi="Arial" w:cs="Arial"/>
          <w:sz w:val="20"/>
          <w:szCs w:val="20"/>
        </w:rPr>
        <w:t xml:space="preserve"> No</w:t>
      </w:r>
    </w:p>
    <w:p w14:paraId="60DD8374" w14:textId="7BAB1534" w:rsidR="001E2CEB" w:rsidRPr="00BE38D6" w:rsidRDefault="001E2CEB" w:rsidP="003E676D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no</w:t>
      </w:r>
      <w:r w:rsidRPr="00BE38D6">
        <w:rPr>
          <w:rFonts w:ascii="Arial" w:hAnsi="Arial" w:cs="Arial"/>
          <w:i/>
          <w:sz w:val="20"/>
          <w:szCs w:val="20"/>
        </w:rPr>
        <w:t>, why not?</w:t>
      </w:r>
      <w:r w:rsidRPr="00BE38D6">
        <w:rPr>
          <w:rFonts w:ascii="Arial" w:hAnsi="Arial" w:cs="Arial"/>
          <w:sz w:val="20"/>
          <w:szCs w:val="20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090E90A7" w14:textId="77777777" w:rsidR="00BC2BD9" w:rsidRPr="00BE38D6" w:rsidRDefault="001E2CEB" w:rsidP="00B903AE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  <w:szCs w:val="20"/>
        </w:rPr>
      </w:pPr>
      <w:r w:rsidRPr="00BE38D6">
        <w:rPr>
          <w:rFonts w:ascii="Arial" w:hAnsi="Arial" w:cs="Arial"/>
          <w:szCs w:val="20"/>
        </w:rPr>
        <w:t xml:space="preserve">Are people involved in voluntary work in your organisation?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Yes </w:t>
      </w:r>
      <w:r w:rsidRPr="00BE38D6">
        <w:rPr>
          <w:rFonts w:ascii="Arial" w:hAnsi="Arial" w:cs="Arial"/>
          <w:szCs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Cs w:val="20"/>
        </w:rPr>
        <w:instrText xml:space="preserve"> FORMCHECKBOX </w:instrText>
      </w:r>
      <w:r w:rsidR="00000000" w:rsidRPr="00BE38D6">
        <w:rPr>
          <w:rFonts w:ascii="Arial" w:hAnsi="Arial" w:cs="Arial"/>
          <w:szCs w:val="20"/>
        </w:rPr>
      </w:r>
      <w:r w:rsidR="00000000" w:rsidRPr="00BE38D6">
        <w:rPr>
          <w:rFonts w:ascii="Arial" w:hAnsi="Arial" w:cs="Arial"/>
          <w:szCs w:val="20"/>
        </w:rPr>
        <w:fldChar w:fldCharType="separate"/>
      </w:r>
      <w:r w:rsidRPr="00BE38D6">
        <w:rPr>
          <w:rFonts w:ascii="Arial" w:hAnsi="Arial" w:cs="Arial"/>
          <w:szCs w:val="20"/>
        </w:rPr>
        <w:fldChar w:fldCharType="end"/>
      </w:r>
      <w:r w:rsidRPr="00BE38D6">
        <w:rPr>
          <w:rFonts w:ascii="Arial" w:hAnsi="Arial" w:cs="Arial"/>
          <w:szCs w:val="20"/>
        </w:rPr>
        <w:t xml:space="preserve"> No</w:t>
      </w:r>
    </w:p>
    <w:p w14:paraId="6B6871C6" w14:textId="77777777" w:rsidR="00BC2BD9" w:rsidRPr="00BE38D6" w:rsidRDefault="001E2CEB" w:rsidP="003E676D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yes</w:t>
      </w:r>
      <w:r w:rsidRPr="00BE38D6">
        <w:rPr>
          <w:rFonts w:ascii="Arial" w:hAnsi="Arial" w:cs="Arial"/>
          <w:i/>
          <w:sz w:val="20"/>
          <w:szCs w:val="20"/>
        </w:rPr>
        <w:t xml:space="preserve">, </w:t>
      </w:r>
    </w:p>
    <w:p w14:paraId="6C7B0646" w14:textId="77777777" w:rsidR="00BC2BD9" w:rsidRPr="00BE38D6" w:rsidRDefault="001E2CEB" w:rsidP="003E676D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How many (men/women)? 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434B0CBE" w14:textId="77777777" w:rsidR="00BC2BD9" w:rsidRPr="00BE38D6" w:rsidRDefault="001E2CEB" w:rsidP="003E676D">
      <w:pPr>
        <w:pStyle w:val="Ingetavstnd"/>
        <w:keepLines/>
        <w:numPr>
          <w:ilvl w:val="2"/>
          <w:numId w:val="2"/>
        </w:numPr>
        <w:spacing w:before="40" w:line="276" w:lineRule="auto"/>
        <w:ind w:left="1276" w:hanging="283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n what ways are they involved? 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60DD8379" w14:textId="1F580685" w:rsidR="001E2CEB" w:rsidRPr="00BE38D6" w:rsidRDefault="001E2CEB" w:rsidP="003E676D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  <w:szCs w:val="20"/>
        </w:rPr>
      </w:pPr>
      <w:r w:rsidRPr="00BE38D6">
        <w:rPr>
          <w:rFonts w:ascii="Arial" w:hAnsi="Arial" w:cs="Arial"/>
          <w:i/>
          <w:sz w:val="20"/>
          <w:szCs w:val="20"/>
        </w:rPr>
        <w:t xml:space="preserve">If </w:t>
      </w:r>
      <w:r w:rsidRPr="00BE38D6">
        <w:rPr>
          <w:rFonts w:ascii="Arial" w:hAnsi="Arial" w:cs="Arial"/>
          <w:i/>
          <w:sz w:val="20"/>
          <w:szCs w:val="20"/>
          <w:u w:val="single"/>
        </w:rPr>
        <w:t>no</w:t>
      </w:r>
      <w:r w:rsidRPr="00BE38D6">
        <w:rPr>
          <w:rFonts w:ascii="Arial" w:hAnsi="Arial" w:cs="Arial"/>
          <w:i/>
          <w:sz w:val="20"/>
          <w:szCs w:val="20"/>
        </w:rPr>
        <w:t>, why not?</w:t>
      </w:r>
      <w:r w:rsidRPr="00BE38D6">
        <w:rPr>
          <w:rFonts w:ascii="Arial" w:hAnsi="Arial" w:cs="Arial"/>
          <w:sz w:val="20"/>
          <w:szCs w:val="20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  <w:szCs w:val="20"/>
        </w:rPr>
        <w:fldChar w:fldCharType="end"/>
      </w:r>
    </w:p>
    <w:p w14:paraId="33944099" w14:textId="77777777" w:rsidR="00BC2BD9" w:rsidRPr="00BE38D6" w:rsidRDefault="00BC2BD9" w:rsidP="005D5905">
      <w:pPr>
        <w:pStyle w:val="Rubrik2"/>
        <w:rPr>
          <w:rFonts w:ascii="Arial" w:hAnsi="Arial" w:cs="Arial"/>
        </w:rPr>
      </w:pPr>
      <w:r w:rsidRPr="00BE38D6">
        <w:rPr>
          <w:rFonts w:ascii="Arial" w:hAnsi="Arial" w:cs="Arial"/>
        </w:rPr>
        <w:t>Financial Resources and Administration</w:t>
      </w:r>
    </w:p>
    <w:p w14:paraId="52889665" w14:textId="77777777" w:rsidR="00BC2BD9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What is the total annual budget of your organisation?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1A1FA0DF" w14:textId="77777777" w:rsidR="00BC2BD9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>How is the organisation financed? State all financial supporters and forms of support</w:t>
      </w:r>
      <w:r w:rsidR="0039793F" w:rsidRPr="00BE38D6">
        <w:rPr>
          <w:rFonts w:ascii="Arial" w:hAnsi="Arial" w:cs="Arial"/>
        </w:rPr>
        <w:t>.</w:t>
      </w:r>
      <w:r w:rsidRPr="00BE38D6">
        <w:rPr>
          <w:rFonts w:ascii="Arial" w:hAnsi="Arial" w:cs="Arial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087494C8" w14:textId="77777777" w:rsidR="00BC2BD9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Do you have one or several registered bank accounts?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28287BEA" w14:textId="3A931788" w:rsidR="00BC2BD9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lastRenderedPageBreak/>
        <w:t xml:space="preserve">Do you have a budget for the current and incoming year?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Yes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No</w:t>
      </w:r>
    </w:p>
    <w:p w14:paraId="670702DF" w14:textId="77777777" w:rsidR="00BC2BD9" w:rsidRPr="00BE38D6" w:rsidRDefault="001E2CEB" w:rsidP="005D5905">
      <w:pPr>
        <w:pStyle w:val="Ingetavstnd"/>
        <w:keepLines/>
        <w:numPr>
          <w:ilvl w:val="0"/>
          <w:numId w:val="2"/>
        </w:numPr>
        <w:spacing w:before="8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Do you produce an annual financial report for the whole organisation?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Yes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No</w:t>
      </w:r>
    </w:p>
    <w:p w14:paraId="5C7F765B" w14:textId="77777777" w:rsidR="00BC2BD9" w:rsidRPr="00BE38D6" w:rsidRDefault="001E2CEB" w:rsidP="004963F4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yes</w:t>
      </w:r>
      <w:r w:rsidRPr="00BE38D6">
        <w:rPr>
          <w:rFonts w:ascii="Arial" w:hAnsi="Arial" w:cs="Arial"/>
          <w:i/>
          <w:sz w:val="20"/>
        </w:rPr>
        <w:t>, is it audited by an external, independent and qualified auditor?</w:t>
      </w:r>
      <w:r w:rsidRPr="00BE38D6">
        <w:rPr>
          <w:rFonts w:ascii="Arial" w:hAnsi="Arial" w:cs="Arial"/>
          <w:sz w:val="20"/>
        </w:rPr>
        <w:t xml:space="preserve"> </w:t>
      </w:r>
      <w:r w:rsidRPr="00BE38D6">
        <w:rPr>
          <w:rFonts w:ascii="Arial" w:hAnsi="Arial" w:cs="Arial"/>
          <w:sz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 w:val="20"/>
        </w:rPr>
        <w:instrText xml:space="preserve"> FORMCHECKBOX </w:instrText>
      </w:r>
      <w:r w:rsidR="00000000" w:rsidRPr="00BE38D6">
        <w:rPr>
          <w:rFonts w:ascii="Arial" w:hAnsi="Arial" w:cs="Arial"/>
          <w:sz w:val="20"/>
        </w:rPr>
      </w:r>
      <w:r w:rsidR="00000000" w:rsidRPr="00BE38D6">
        <w:rPr>
          <w:rFonts w:ascii="Arial" w:hAnsi="Arial" w:cs="Arial"/>
          <w:sz w:val="20"/>
        </w:rPr>
        <w:fldChar w:fldCharType="separate"/>
      </w:r>
      <w:r w:rsidRPr="00BE38D6">
        <w:rPr>
          <w:rFonts w:ascii="Arial" w:hAnsi="Arial" w:cs="Arial"/>
          <w:sz w:val="20"/>
        </w:rPr>
        <w:fldChar w:fldCharType="end"/>
      </w:r>
      <w:r w:rsidRPr="00BE38D6">
        <w:rPr>
          <w:rFonts w:ascii="Arial" w:hAnsi="Arial" w:cs="Arial"/>
          <w:sz w:val="20"/>
        </w:rPr>
        <w:t xml:space="preserve"> Yes </w:t>
      </w:r>
      <w:r w:rsidRPr="00BE38D6">
        <w:rPr>
          <w:rFonts w:ascii="Arial" w:hAnsi="Arial" w:cs="Arial"/>
          <w:sz w:val="20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  <w:sz w:val="20"/>
        </w:rPr>
        <w:instrText xml:space="preserve"> FORMCHECKBOX </w:instrText>
      </w:r>
      <w:r w:rsidR="00000000" w:rsidRPr="00BE38D6">
        <w:rPr>
          <w:rFonts w:ascii="Arial" w:hAnsi="Arial" w:cs="Arial"/>
          <w:sz w:val="20"/>
        </w:rPr>
      </w:r>
      <w:r w:rsidR="00000000" w:rsidRPr="00BE38D6">
        <w:rPr>
          <w:rFonts w:ascii="Arial" w:hAnsi="Arial" w:cs="Arial"/>
          <w:sz w:val="20"/>
        </w:rPr>
        <w:fldChar w:fldCharType="separate"/>
      </w:r>
      <w:r w:rsidRPr="00BE38D6">
        <w:rPr>
          <w:rFonts w:ascii="Arial" w:hAnsi="Arial" w:cs="Arial"/>
          <w:sz w:val="20"/>
        </w:rPr>
        <w:fldChar w:fldCharType="end"/>
      </w:r>
      <w:r w:rsidRPr="00BE38D6">
        <w:rPr>
          <w:rFonts w:ascii="Arial" w:hAnsi="Arial" w:cs="Arial"/>
          <w:sz w:val="20"/>
        </w:rPr>
        <w:t xml:space="preserve"> No</w:t>
      </w:r>
    </w:p>
    <w:p w14:paraId="35FF632A" w14:textId="77777777" w:rsidR="00BC2BD9" w:rsidRPr="00BE38D6" w:rsidRDefault="001E2CEB" w:rsidP="004963F4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Does the organisation produce an annual narrative report?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Yes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No </w:t>
      </w:r>
    </w:p>
    <w:p w14:paraId="7133FDF1" w14:textId="77777777" w:rsidR="00BC2BD9" w:rsidRPr="00BE38D6" w:rsidRDefault="001E2CEB" w:rsidP="004963F4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yes</w:t>
      </w:r>
      <w:r w:rsidRPr="00BE38D6">
        <w:rPr>
          <w:rFonts w:ascii="Arial" w:hAnsi="Arial" w:cs="Arial"/>
          <w:i/>
          <w:sz w:val="20"/>
        </w:rPr>
        <w:t>, are the annual financial and narrative reports shared with the members and/or target group?</w:t>
      </w:r>
      <w:r w:rsidRPr="00BE38D6">
        <w:rPr>
          <w:rFonts w:ascii="Arial" w:hAnsi="Arial" w:cs="Arial"/>
          <w:sz w:val="20"/>
        </w:rPr>
        <w:t xml:space="preserve"> 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p w14:paraId="16DAE304" w14:textId="34EFDE68" w:rsidR="00BC2BD9" w:rsidRPr="00BE38D6" w:rsidRDefault="001E2CEB" w:rsidP="004963F4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no</w:t>
      </w:r>
      <w:r w:rsidRPr="00BE38D6">
        <w:rPr>
          <w:rFonts w:ascii="Arial" w:hAnsi="Arial" w:cs="Arial"/>
          <w:i/>
          <w:sz w:val="20"/>
        </w:rPr>
        <w:t>, why not?</w:t>
      </w:r>
      <w:r w:rsidRPr="00BE38D6">
        <w:rPr>
          <w:rFonts w:ascii="Arial" w:hAnsi="Arial" w:cs="Arial"/>
          <w:sz w:val="20"/>
        </w:rPr>
        <w:t xml:space="preserve"> </w:t>
      </w:r>
      <w:r w:rsidR="0039793F" w:rsidRPr="00BE38D6">
        <w:rPr>
          <w:rFonts w:ascii="Arial" w:hAnsi="Arial" w:cs="Arial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sz w:val="20"/>
        </w:rPr>
        <w:instrText xml:space="preserve"> FORMTEXT </w:instrText>
      </w:r>
      <w:r w:rsidR="0039793F" w:rsidRPr="00BE38D6">
        <w:rPr>
          <w:rFonts w:ascii="Arial" w:hAnsi="Arial" w:cs="Arial"/>
          <w:sz w:val="20"/>
        </w:rPr>
      </w:r>
      <w:r w:rsidR="0039793F" w:rsidRPr="00BE38D6">
        <w:rPr>
          <w:rFonts w:ascii="Arial" w:hAnsi="Arial" w:cs="Arial"/>
          <w:sz w:val="20"/>
        </w:rPr>
        <w:fldChar w:fldCharType="separate"/>
      </w:r>
      <w:r w:rsidR="0039793F" w:rsidRPr="00BE38D6">
        <w:rPr>
          <w:rFonts w:ascii="Arial" w:hAnsi="Arial" w:cs="Arial"/>
          <w:sz w:val="20"/>
        </w:rPr>
        <w:t> </w:t>
      </w:r>
      <w:r w:rsidR="0039793F" w:rsidRPr="00BE38D6">
        <w:rPr>
          <w:rFonts w:ascii="Arial" w:hAnsi="Arial" w:cs="Arial"/>
          <w:sz w:val="20"/>
        </w:rPr>
        <w:t> </w:t>
      </w:r>
      <w:r w:rsidR="0039793F" w:rsidRPr="00BE38D6">
        <w:rPr>
          <w:rFonts w:ascii="Arial" w:hAnsi="Arial" w:cs="Arial"/>
          <w:sz w:val="20"/>
        </w:rPr>
        <w:t> </w:t>
      </w:r>
      <w:r w:rsidR="0039793F" w:rsidRPr="00BE38D6">
        <w:rPr>
          <w:rFonts w:ascii="Arial" w:hAnsi="Arial" w:cs="Arial"/>
          <w:sz w:val="20"/>
        </w:rPr>
        <w:t> </w:t>
      </w:r>
      <w:r w:rsidR="0039793F" w:rsidRPr="00BE38D6">
        <w:rPr>
          <w:rFonts w:ascii="Arial" w:hAnsi="Arial" w:cs="Arial"/>
          <w:sz w:val="20"/>
        </w:rPr>
        <w:t> </w:t>
      </w:r>
      <w:r w:rsidR="0039793F" w:rsidRPr="00BE38D6">
        <w:rPr>
          <w:rFonts w:ascii="Arial" w:hAnsi="Arial" w:cs="Arial"/>
          <w:sz w:val="20"/>
        </w:rPr>
        <w:fldChar w:fldCharType="end"/>
      </w:r>
    </w:p>
    <w:p w14:paraId="28F47B71" w14:textId="77777777" w:rsidR="00BC2BD9" w:rsidRPr="00BE38D6" w:rsidRDefault="001E2CEB" w:rsidP="004963F4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Please state the level of financial education and/or relevant experience of the financial manager? 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</w:rPr>
      </w:r>
      <w:r w:rsidR="0039793F" w:rsidRPr="00BE38D6">
        <w:rPr>
          <w:rFonts w:ascii="Arial" w:hAnsi="Arial" w:cs="Arial"/>
          <w:color w:val="2F5496" w:themeColor="accent5" w:themeShade="BF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t> </w:t>
      </w:r>
      <w:r w:rsidR="0039793F" w:rsidRPr="00BE38D6">
        <w:rPr>
          <w:rFonts w:ascii="Arial" w:hAnsi="Arial" w:cs="Arial"/>
          <w:color w:val="2F5496" w:themeColor="accent5" w:themeShade="BF"/>
        </w:rPr>
        <w:fldChar w:fldCharType="end"/>
      </w:r>
    </w:p>
    <w:p w14:paraId="29CDAF3F" w14:textId="77777777" w:rsidR="00BC2BD9" w:rsidRPr="00BE38D6" w:rsidRDefault="001E2CEB" w:rsidP="004963F4">
      <w:pPr>
        <w:pStyle w:val="Ingetavstnd"/>
        <w:keepLines/>
        <w:numPr>
          <w:ilvl w:val="0"/>
          <w:numId w:val="2"/>
        </w:numPr>
        <w:spacing w:before="120" w:line="276" w:lineRule="auto"/>
        <w:ind w:left="357" w:hanging="357"/>
        <w:rPr>
          <w:rFonts w:ascii="Arial" w:hAnsi="Arial" w:cs="Arial"/>
        </w:rPr>
      </w:pPr>
      <w:r w:rsidRPr="00BE38D6">
        <w:rPr>
          <w:rFonts w:ascii="Arial" w:hAnsi="Arial" w:cs="Arial"/>
        </w:rPr>
        <w:t xml:space="preserve">Has any external evaluation been carried out of your organisation?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Yes </w:t>
      </w:r>
      <w:r w:rsidRPr="00BE38D6">
        <w:rPr>
          <w:rFonts w:ascii="Arial" w:hAnsi="Arial" w:cs="Arial"/>
        </w:rPr>
        <w:fldChar w:fldCharType="begin">
          <w:ffData>
            <w:name w:val="Kryss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E38D6">
        <w:rPr>
          <w:rFonts w:ascii="Arial" w:hAnsi="Arial" w:cs="Arial"/>
        </w:rPr>
        <w:instrText xml:space="preserve"> FORMCHECKBOX </w:instrText>
      </w:r>
      <w:r w:rsidR="00000000" w:rsidRPr="00BE38D6">
        <w:rPr>
          <w:rFonts w:ascii="Arial" w:hAnsi="Arial" w:cs="Arial"/>
        </w:rPr>
      </w:r>
      <w:r w:rsidR="00000000" w:rsidRPr="00BE38D6">
        <w:rPr>
          <w:rFonts w:ascii="Arial" w:hAnsi="Arial" w:cs="Arial"/>
        </w:rPr>
        <w:fldChar w:fldCharType="separate"/>
      </w:r>
      <w:r w:rsidRPr="00BE38D6">
        <w:rPr>
          <w:rFonts w:ascii="Arial" w:hAnsi="Arial" w:cs="Arial"/>
        </w:rPr>
        <w:fldChar w:fldCharType="end"/>
      </w:r>
      <w:r w:rsidRPr="00BE38D6">
        <w:rPr>
          <w:rFonts w:ascii="Arial" w:hAnsi="Arial" w:cs="Arial"/>
        </w:rPr>
        <w:t xml:space="preserve"> No </w:t>
      </w:r>
    </w:p>
    <w:p w14:paraId="60DD838F" w14:textId="408AD9AE" w:rsidR="00C46BBC" w:rsidRPr="00BE38D6" w:rsidRDefault="001E2CEB" w:rsidP="004963F4">
      <w:pPr>
        <w:pStyle w:val="Ingetavstnd"/>
        <w:keepLines/>
        <w:numPr>
          <w:ilvl w:val="1"/>
          <w:numId w:val="2"/>
        </w:numPr>
        <w:spacing w:before="40" w:line="276" w:lineRule="auto"/>
        <w:ind w:left="851" w:hanging="284"/>
        <w:rPr>
          <w:rFonts w:ascii="Arial" w:hAnsi="Arial" w:cs="Arial"/>
          <w:sz w:val="20"/>
        </w:rPr>
      </w:pPr>
      <w:r w:rsidRPr="00BE38D6">
        <w:rPr>
          <w:rFonts w:ascii="Arial" w:hAnsi="Arial" w:cs="Arial"/>
          <w:i/>
          <w:sz w:val="20"/>
        </w:rPr>
        <w:t xml:space="preserve">If </w:t>
      </w:r>
      <w:r w:rsidRPr="00BE38D6">
        <w:rPr>
          <w:rFonts w:ascii="Arial" w:hAnsi="Arial" w:cs="Arial"/>
          <w:i/>
          <w:sz w:val="20"/>
          <w:u w:val="single"/>
        </w:rPr>
        <w:t>yes</w:t>
      </w:r>
      <w:r w:rsidRPr="00BE38D6">
        <w:rPr>
          <w:rFonts w:ascii="Arial" w:hAnsi="Arial" w:cs="Arial"/>
          <w:i/>
          <w:sz w:val="20"/>
        </w:rPr>
        <w:t xml:space="preserve">, by whom and when? 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instrText xml:space="preserve"> FORMTEXT </w:instrTex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separate"/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t> </w:t>
      </w:r>
      <w:r w:rsidR="0039793F" w:rsidRPr="00BE38D6">
        <w:rPr>
          <w:rFonts w:ascii="Arial" w:hAnsi="Arial" w:cs="Arial"/>
          <w:color w:val="2F5496" w:themeColor="accent5" w:themeShade="BF"/>
          <w:sz w:val="20"/>
        </w:rPr>
        <w:fldChar w:fldCharType="end"/>
      </w:r>
    </w:p>
    <w:sectPr w:rsidR="00C46BBC" w:rsidRPr="00BE38D6" w:rsidSect="005D590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09" w:right="1041" w:bottom="709" w:left="1276" w:header="426" w:footer="5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DF366" w14:textId="77777777" w:rsidR="00D2591E" w:rsidRDefault="00D2591E" w:rsidP="00845005">
      <w:r>
        <w:separator/>
      </w:r>
    </w:p>
    <w:p w14:paraId="0E3F4987" w14:textId="77777777" w:rsidR="00D2591E" w:rsidRDefault="00D2591E" w:rsidP="00845005"/>
  </w:endnote>
  <w:endnote w:type="continuationSeparator" w:id="0">
    <w:p w14:paraId="3AD511E9" w14:textId="77777777" w:rsidR="00D2591E" w:rsidRDefault="00D2591E" w:rsidP="00845005">
      <w:r>
        <w:continuationSeparator/>
      </w:r>
    </w:p>
    <w:p w14:paraId="1B1CDD7B" w14:textId="77777777" w:rsidR="00D2591E" w:rsidRDefault="00D2591E" w:rsidP="00845005"/>
  </w:endnote>
  <w:endnote w:type="continuationNotice" w:id="1">
    <w:p w14:paraId="11EA426E" w14:textId="77777777" w:rsidR="00D2591E" w:rsidRDefault="00D2591E" w:rsidP="00845005"/>
    <w:p w14:paraId="63032CE2" w14:textId="77777777" w:rsidR="00D2591E" w:rsidRDefault="00D2591E" w:rsidP="008450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D8394" w14:textId="77777777" w:rsidR="009F2073" w:rsidRDefault="009F2073" w:rsidP="00845005">
    <w:pPr>
      <w:pStyle w:val="Sidfot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0DD8395" w14:textId="77777777" w:rsidR="009F2073" w:rsidRDefault="009F2073" w:rsidP="00845005">
    <w:pPr>
      <w:pStyle w:val="Sidfot"/>
    </w:pPr>
  </w:p>
  <w:p w14:paraId="209DA698" w14:textId="77777777" w:rsidR="00E727BC" w:rsidRDefault="00E727BC" w:rsidP="0084500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68A15" w14:textId="123E6DE3" w:rsidR="00E727BC" w:rsidRPr="00CE7296" w:rsidRDefault="009F2073" w:rsidP="00CE7296">
    <w:pPr>
      <w:pStyle w:val="Sidfot"/>
      <w:jc w:val="right"/>
      <w:rPr>
        <w:lang w:val="sv-SE"/>
      </w:rPr>
    </w:pPr>
    <w:r w:rsidRPr="00616AC9">
      <w:tab/>
    </w:r>
    <w:r w:rsidR="00CF16B0" w:rsidRPr="00156D8F">
      <w:rPr>
        <w:b/>
      </w:rPr>
      <w:fldChar w:fldCharType="begin"/>
    </w:r>
    <w:r w:rsidR="00CF16B0" w:rsidRPr="00156D8F">
      <w:rPr>
        <w:b/>
      </w:rPr>
      <w:instrText>PAGE   \* MERGEFORMAT</w:instrText>
    </w:r>
    <w:r w:rsidR="00CF16B0" w:rsidRPr="00156D8F">
      <w:rPr>
        <w:b/>
      </w:rPr>
      <w:fldChar w:fldCharType="separate"/>
    </w:r>
    <w:r w:rsidR="00CF16B0">
      <w:rPr>
        <w:b/>
      </w:rPr>
      <w:t>1</w:t>
    </w:r>
    <w:r w:rsidR="00CF16B0" w:rsidRPr="00156D8F">
      <w:rPr>
        <w:b/>
      </w:rPr>
      <w:fldChar w:fldCharType="end"/>
    </w:r>
    <w:r w:rsidR="00CF16B0">
      <w:t xml:space="preserve"> </w:t>
    </w:r>
    <w:r w:rsidR="00CF16B0" w:rsidRPr="00156D8F">
      <w:rPr>
        <w:color w:val="7F7F7F" w:themeColor="text1" w:themeTint="80"/>
      </w:rPr>
      <w:t>(</w:t>
    </w:r>
    <w:r w:rsidR="00CF16B0">
      <w:rPr>
        <w:color w:val="7F7F7F" w:themeColor="text1" w:themeTint="80"/>
      </w:rPr>
      <w:fldChar w:fldCharType="begin"/>
    </w:r>
    <w:r w:rsidR="00CF16B0">
      <w:rPr>
        <w:color w:val="7F7F7F" w:themeColor="text1" w:themeTint="80"/>
      </w:rPr>
      <w:instrText xml:space="preserve"> NUMPAGES   \* MERGEFORMAT </w:instrText>
    </w:r>
    <w:r w:rsidR="00CF16B0">
      <w:rPr>
        <w:color w:val="7F7F7F" w:themeColor="text1" w:themeTint="80"/>
      </w:rPr>
      <w:fldChar w:fldCharType="separate"/>
    </w:r>
    <w:r w:rsidR="00CF16B0">
      <w:rPr>
        <w:color w:val="7F7F7F" w:themeColor="text1" w:themeTint="80"/>
      </w:rPr>
      <w:t>2</w:t>
    </w:r>
    <w:r w:rsidR="00CF16B0">
      <w:rPr>
        <w:color w:val="7F7F7F" w:themeColor="text1" w:themeTint="80"/>
      </w:rPr>
      <w:fldChar w:fldCharType="end"/>
    </w:r>
    <w:r w:rsidR="00CF16B0" w:rsidRPr="00156D8F">
      <w:rPr>
        <w:color w:val="7F7F7F" w:themeColor="text1" w:themeTint="8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C4525" w14:textId="705EE358" w:rsidR="00861C2C" w:rsidRPr="00CF16B0" w:rsidRDefault="00CF16B0" w:rsidP="00CF16B0">
    <w:pPr>
      <w:pStyle w:val="Sidfot"/>
      <w:jc w:val="right"/>
      <w:rPr>
        <w:lang w:val="sv-SE"/>
      </w:rPr>
    </w:pPr>
    <w:r w:rsidRPr="00156D8F">
      <w:rPr>
        <w:b/>
      </w:rPr>
      <w:fldChar w:fldCharType="begin"/>
    </w:r>
    <w:r w:rsidRPr="00156D8F">
      <w:rPr>
        <w:b/>
      </w:rPr>
      <w:instrText>PAGE   \* MERGEFORMAT</w:instrText>
    </w:r>
    <w:r w:rsidRPr="00156D8F">
      <w:rPr>
        <w:b/>
      </w:rPr>
      <w:fldChar w:fldCharType="separate"/>
    </w:r>
    <w:r>
      <w:rPr>
        <w:b/>
      </w:rPr>
      <w:t>1</w:t>
    </w:r>
    <w:r w:rsidRPr="00156D8F">
      <w:rPr>
        <w:b/>
      </w:rPr>
      <w:fldChar w:fldCharType="end"/>
    </w:r>
    <w:r>
      <w:t xml:space="preserve"> </w:t>
    </w:r>
    <w:r w:rsidRPr="00156D8F">
      <w:rPr>
        <w:color w:val="7F7F7F" w:themeColor="text1" w:themeTint="80"/>
      </w:rPr>
      <w:t>(</w:t>
    </w:r>
    <w:r>
      <w:rPr>
        <w:color w:val="7F7F7F" w:themeColor="text1" w:themeTint="80"/>
      </w:rPr>
      <w:fldChar w:fldCharType="begin"/>
    </w:r>
    <w:r>
      <w:rPr>
        <w:color w:val="7F7F7F" w:themeColor="text1" w:themeTint="80"/>
      </w:rPr>
      <w:instrText xml:space="preserve"> NUMPAGES   \* MERGEFORMAT </w:instrText>
    </w:r>
    <w:r>
      <w:rPr>
        <w:color w:val="7F7F7F" w:themeColor="text1" w:themeTint="80"/>
      </w:rPr>
      <w:fldChar w:fldCharType="separate"/>
    </w:r>
    <w:r>
      <w:rPr>
        <w:color w:val="7F7F7F" w:themeColor="text1" w:themeTint="80"/>
      </w:rPr>
      <w:t>2</w:t>
    </w:r>
    <w:r>
      <w:rPr>
        <w:color w:val="7F7F7F" w:themeColor="text1" w:themeTint="80"/>
      </w:rPr>
      <w:fldChar w:fldCharType="end"/>
    </w:r>
    <w:r w:rsidRPr="00156D8F">
      <w:rPr>
        <w:color w:val="7F7F7F" w:themeColor="text1" w:themeTint="80"/>
      </w:rPr>
      <w:t>)</w:t>
    </w:r>
  </w:p>
  <w:p w14:paraId="781945CF" w14:textId="77777777" w:rsidR="00E727BC" w:rsidRDefault="00E727BC" w:rsidP="008450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E98FF" w14:textId="77777777" w:rsidR="00D2591E" w:rsidRDefault="00D2591E" w:rsidP="00845005">
      <w:r>
        <w:separator/>
      </w:r>
    </w:p>
    <w:p w14:paraId="23E02290" w14:textId="77777777" w:rsidR="00D2591E" w:rsidRDefault="00D2591E" w:rsidP="00845005"/>
  </w:footnote>
  <w:footnote w:type="continuationSeparator" w:id="0">
    <w:p w14:paraId="144839FE" w14:textId="77777777" w:rsidR="00D2591E" w:rsidRDefault="00D2591E" w:rsidP="00845005">
      <w:r>
        <w:continuationSeparator/>
      </w:r>
    </w:p>
    <w:p w14:paraId="31E56F62" w14:textId="77777777" w:rsidR="00D2591E" w:rsidRDefault="00D2591E" w:rsidP="00845005"/>
  </w:footnote>
  <w:footnote w:type="continuationNotice" w:id="1">
    <w:p w14:paraId="6C04674A" w14:textId="77777777" w:rsidR="00D2591E" w:rsidRDefault="00D2591E" w:rsidP="00845005"/>
    <w:p w14:paraId="7FFB6E00" w14:textId="77777777" w:rsidR="00D2591E" w:rsidRDefault="00D2591E" w:rsidP="008450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5B1" w14:textId="2A3F3335" w:rsidR="0015026E" w:rsidRDefault="0015026E">
    <w:pPr>
      <w:pStyle w:val="Sidhuvud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59C3B77" wp14:editId="670AA77A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6985" b="6350"/>
              <wp:wrapNone/>
              <wp:docPr id="2" name="Text Box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1EF8D6" w14:textId="273CEADB" w:rsidR="0015026E" w:rsidRPr="0015026E" w:rsidRDefault="0015026E" w:rsidP="0015026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5026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9C3B7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081EF8D6" w14:textId="273CEADB" w:rsidR="0015026E" w:rsidRPr="0015026E" w:rsidRDefault="0015026E" w:rsidP="0015026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5026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7A985" w14:textId="749A5298" w:rsidR="0015026E" w:rsidRDefault="0015026E">
    <w:pPr>
      <w:pStyle w:val="Sidhuvud"/>
    </w:pPr>
    <w:r>
      <w:rPr>
        <w:noProof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F5F8E92" wp14:editId="627BCEE9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6985" b="6350"/>
              <wp:wrapNone/>
              <wp:docPr id="3" name="Text Box 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9DF4E5" w14:textId="7BC8D40C" w:rsidR="0015026E" w:rsidRPr="0015026E" w:rsidRDefault="0015026E" w:rsidP="0015026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15026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5F8E9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ternal" style="position:absolute;margin-left:0;margin-top:0;width:34.95pt;height:34.95pt;z-index:251658243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textbox style="mso-fit-shape-to-text:t" inset="20pt,15pt,0,0">
                <w:txbxContent>
                  <w:p w14:paraId="399DF4E5" w14:textId="7BC8D40C" w:rsidR="0015026E" w:rsidRPr="0015026E" w:rsidRDefault="0015026E" w:rsidP="0015026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15026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D8398" w14:textId="2A3A86EB" w:rsidR="009F2073" w:rsidRDefault="003963C6" w:rsidP="00845005">
    <w:pPr>
      <w:pStyle w:val="Sidhuvud"/>
      <w:jc w:val="right"/>
    </w:pPr>
    <w:r w:rsidRPr="00E92BD7">
      <w:rPr>
        <w:noProof/>
      </w:rPr>
      <w:drawing>
        <wp:anchor distT="0" distB="0" distL="114300" distR="114300" simplePos="0" relativeHeight="251660291" behindDoc="1" locked="0" layoutInCell="1" allowOverlap="1" wp14:anchorId="587A78AC" wp14:editId="0D4F7109">
          <wp:simplePos x="0" y="0"/>
          <wp:positionH relativeFrom="column">
            <wp:posOffset>5000625</wp:posOffset>
          </wp:positionH>
          <wp:positionV relativeFrom="paragraph">
            <wp:posOffset>76200</wp:posOffset>
          </wp:positionV>
          <wp:extent cx="1440000" cy="619200"/>
          <wp:effectExtent l="0" t="0" r="8255" b="0"/>
          <wp:wrapTight wrapText="bothSides">
            <wp:wrapPolygon edited="0">
              <wp:start x="0" y="0"/>
              <wp:lineTo x="0" y="20603"/>
              <wp:lineTo x="21438" y="20603"/>
              <wp:lineTo x="21438" y="0"/>
              <wp:lineTo x="0" y="0"/>
            </wp:wrapPolygon>
          </wp:wrapTight>
          <wp:docPr id="971440291" name="Bildobjekt 971440291" descr="En bild som visar text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1" descr="En bild som visar text&#10;&#10;Automatiskt genererad beskriv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61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DD8399" w14:textId="77777777" w:rsidR="009F2073" w:rsidRDefault="009F2073" w:rsidP="00845005">
    <w:pPr>
      <w:pStyle w:val="Sidhuvud"/>
    </w:pPr>
  </w:p>
  <w:p w14:paraId="08818E16" w14:textId="77777777" w:rsidR="00E727BC" w:rsidRDefault="00E727BC" w:rsidP="0084500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C5265"/>
    <w:multiLevelType w:val="hybridMultilevel"/>
    <w:tmpl w:val="827AF82C"/>
    <w:lvl w:ilvl="0" w:tplc="041D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F74AE"/>
    <w:multiLevelType w:val="hybridMultilevel"/>
    <w:tmpl w:val="66D4527A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ED7700"/>
    <w:multiLevelType w:val="multilevel"/>
    <w:tmpl w:val="FB989054"/>
    <w:lvl w:ilvl="0">
      <w:start w:val="1"/>
      <w:numFmt w:val="decimal"/>
      <w:lvlText w:val="%1."/>
      <w:lvlJc w:val="left"/>
      <w:pPr>
        <w:ind w:left="360" w:hanging="360"/>
      </w:pPr>
      <w:rPr>
        <w:rFonts w:ascii="Georgia" w:hAnsi="Georgia" w:hint="default"/>
        <w:b/>
        <w:i w:val="0"/>
        <w:sz w:val="20"/>
        <w:szCs w:val="20"/>
      </w:rPr>
    </w:lvl>
    <w:lvl w:ilvl="1">
      <w:start w:val="1"/>
      <w:numFmt w:val="bullet"/>
      <w:lvlText w:val=""/>
      <w:lvlJc w:val="left"/>
      <w:pPr>
        <w:ind w:left="1302" w:hanging="735"/>
      </w:pPr>
      <w:rPr>
        <w:rFonts w:ascii="Symbol" w:hAnsi="Symbol" w:hint="default"/>
        <w:b w:val="0"/>
        <w:i w:val="0"/>
      </w:rPr>
    </w:lvl>
    <w:lvl w:ilvl="2">
      <w:start w:val="1"/>
      <w:numFmt w:val="bullet"/>
      <w:lvlText w:val="o"/>
      <w:lvlJc w:val="left"/>
      <w:pPr>
        <w:ind w:left="1869" w:hanging="735"/>
      </w:pPr>
      <w:rPr>
        <w:rFonts w:ascii="Courier New" w:hAnsi="Courier New" w:cs="Courier New" w:hint="default"/>
        <w:i/>
      </w:rPr>
    </w:lvl>
    <w:lvl w:ilvl="3">
      <w:start w:val="1"/>
      <w:numFmt w:val="decimal"/>
      <w:isLgl/>
      <w:lvlText w:val="%1.%2.%3.%4"/>
      <w:lvlJc w:val="left"/>
      <w:pPr>
        <w:ind w:left="2436" w:hanging="73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" w15:restartNumberingAfterBreak="0">
    <w:nsid w:val="566E7BD1"/>
    <w:multiLevelType w:val="multilevel"/>
    <w:tmpl w:val="C1C64F04"/>
    <w:lvl w:ilvl="0">
      <w:start w:val="1"/>
      <w:numFmt w:val="decimal"/>
      <w:lvlText w:val="%1."/>
      <w:lvlJc w:val="left"/>
      <w:pPr>
        <w:ind w:left="360" w:hanging="360"/>
      </w:pPr>
      <w:rPr>
        <w:rFonts w:ascii="Georgia" w:hAnsi="Georgia" w:hint="default"/>
        <w:b/>
        <w:i w:val="0"/>
        <w:sz w:val="20"/>
        <w:szCs w:val="20"/>
      </w:rPr>
    </w:lvl>
    <w:lvl w:ilvl="1">
      <w:start w:val="1"/>
      <w:numFmt w:val="bullet"/>
      <w:lvlText w:val=""/>
      <w:lvlJc w:val="left"/>
      <w:pPr>
        <w:ind w:left="1302" w:hanging="735"/>
      </w:pPr>
      <w:rPr>
        <w:rFonts w:ascii="Symbol" w:hAnsi="Symbol" w:hint="default"/>
        <w:b w:val="0"/>
        <w:i w:val="0"/>
      </w:rPr>
    </w:lvl>
    <w:lvl w:ilvl="2">
      <w:start w:val="1"/>
      <w:numFmt w:val="bullet"/>
      <w:lvlText w:val="o"/>
      <w:lvlJc w:val="left"/>
      <w:pPr>
        <w:ind w:left="1869" w:hanging="735"/>
      </w:pPr>
      <w:rPr>
        <w:rFonts w:ascii="Courier New" w:hAnsi="Courier New" w:hint="default"/>
        <w:i/>
      </w:rPr>
    </w:lvl>
    <w:lvl w:ilvl="3">
      <w:start w:val="1"/>
      <w:numFmt w:val="decimal"/>
      <w:isLgl/>
      <w:lvlText w:val="%1.%2.%3.%4"/>
      <w:lvlJc w:val="left"/>
      <w:pPr>
        <w:ind w:left="2436" w:hanging="73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70EA03B9"/>
    <w:multiLevelType w:val="multilevel"/>
    <w:tmpl w:val="D8A27608"/>
    <w:lvl w:ilvl="0">
      <w:start w:val="1"/>
      <w:numFmt w:val="decimal"/>
      <w:lvlText w:val="%1."/>
      <w:lvlJc w:val="left"/>
      <w:pPr>
        <w:ind w:left="360" w:hanging="360"/>
      </w:pPr>
      <w:rPr>
        <w:rFonts w:ascii="Georgia" w:hAnsi="Georgia" w:hint="default"/>
        <w:b/>
        <w:i w:val="0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302" w:hanging="735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869" w:hanging="735"/>
      </w:pPr>
      <w:rPr>
        <w:rFonts w:hint="default"/>
        <w:i/>
      </w:rPr>
    </w:lvl>
    <w:lvl w:ilvl="3">
      <w:start w:val="1"/>
      <w:numFmt w:val="decimal"/>
      <w:isLgl/>
      <w:lvlText w:val="%1.%2.%3.%4"/>
      <w:lvlJc w:val="left"/>
      <w:pPr>
        <w:ind w:left="2436" w:hanging="73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976" w:hanging="1440"/>
      </w:pPr>
      <w:rPr>
        <w:rFonts w:hint="default"/>
      </w:rPr>
    </w:lvl>
  </w:abstractNum>
  <w:num w:numId="1" w16cid:durableId="1939673227">
    <w:abstractNumId w:val="1"/>
  </w:num>
  <w:num w:numId="2" w16cid:durableId="807938357">
    <w:abstractNumId w:val="2"/>
  </w:num>
  <w:num w:numId="3" w16cid:durableId="884415753">
    <w:abstractNumId w:val="0"/>
  </w:num>
  <w:num w:numId="4" w16cid:durableId="546575530">
    <w:abstractNumId w:val="4"/>
  </w:num>
  <w:num w:numId="5" w16cid:durableId="16357154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LU0MTUztrAwNTRQ0lEKTi0uzszPAykwrAUAw6V4mCwAAAA="/>
  </w:docVars>
  <w:rsids>
    <w:rsidRoot w:val="00DF463E"/>
    <w:rsid w:val="000050C7"/>
    <w:rsid w:val="000153A9"/>
    <w:rsid w:val="00035B37"/>
    <w:rsid w:val="00063202"/>
    <w:rsid w:val="00067D89"/>
    <w:rsid w:val="00070570"/>
    <w:rsid w:val="000733B5"/>
    <w:rsid w:val="00074010"/>
    <w:rsid w:val="00094B72"/>
    <w:rsid w:val="000D3EBE"/>
    <w:rsid w:val="000E4610"/>
    <w:rsid w:val="000E6BF0"/>
    <w:rsid w:val="00103BE3"/>
    <w:rsid w:val="00113C71"/>
    <w:rsid w:val="0011470F"/>
    <w:rsid w:val="00120931"/>
    <w:rsid w:val="001218C6"/>
    <w:rsid w:val="00126C4F"/>
    <w:rsid w:val="00133F11"/>
    <w:rsid w:val="00136EE8"/>
    <w:rsid w:val="0013784C"/>
    <w:rsid w:val="00143722"/>
    <w:rsid w:val="0014629C"/>
    <w:rsid w:val="0015026E"/>
    <w:rsid w:val="0017044B"/>
    <w:rsid w:val="00174690"/>
    <w:rsid w:val="00180C63"/>
    <w:rsid w:val="00196343"/>
    <w:rsid w:val="001A4738"/>
    <w:rsid w:val="001D3A49"/>
    <w:rsid w:val="001D4B34"/>
    <w:rsid w:val="001D6902"/>
    <w:rsid w:val="001E2CEB"/>
    <w:rsid w:val="001F0370"/>
    <w:rsid w:val="00210CF3"/>
    <w:rsid w:val="00217D33"/>
    <w:rsid w:val="00225304"/>
    <w:rsid w:val="002318BD"/>
    <w:rsid w:val="00233871"/>
    <w:rsid w:val="0025270E"/>
    <w:rsid w:val="00252DB2"/>
    <w:rsid w:val="00261402"/>
    <w:rsid w:val="00262F83"/>
    <w:rsid w:val="002635C8"/>
    <w:rsid w:val="002819B2"/>
    <w:rsid w:val="002839EB"/>
    <w:rsid w:val="002868FB"/>
    <w:rsid w:val="00293E6D"/>
    <w:rsid w:val="002E3C6A"/>
    <w:rsid w:val="002F7C26"/>
    <w:rsid w:val="0030369C"/>
    <w:rsid w:val="003079A4"/>
    <w:rsid w:val="003227FF"/>
    <w:rsid w:val="00323247"/>
    <w:rsid w:val="00323FF5"/>
    <w:rsid w:val="0035772F"/>
    <w:rsid w:val="00362B88"/>
    <w:rsid w:val="00393111"/>
    <w:rsid w:val="003963C6"/>
    <w:rsid w:val="0039793F"/>
    <w:rsid w:val="003A3591"/>
    <w:rsid w:val="003B1156"/>
    <w:rsid w:val="003D4D81"/>
    <w:rsid w:val="003E676D"/>
    <w:rsid w:val="00400218"/>
    <w:rsid w:val="00405F09"/>
    <w:rsid w:val="00407B86"/>
    <w:rsid w:val="00430D0F"/>
    <w:rsid w:val="0043568A"/>
    <w:rsid w:val="00435BA1"/>
    <w:rsid w:val="0043726A"/>
    <w:rsid w:val="00450374"/>
    <w:rsid w:val="00455ED9"/>
    <w:rsid w:val="00455F3E"/>
    <w:rsid w:val="00475F95"/>
    <w:rsid w:val="00482BEB"/>
    <w:rsid w:val="004937D4"/>
    <w:rsid w:val="004963F4"/>
    <w:rsid w:val="004A1A21"/>
    <w:rsid w:val="004A23A2"/>
    <w:rsid w:val="004B06B6"/>
    <w:rsid w:val="004B77BB"/>
    <w:rsid w:val="004D15E8"/>
    <w:rsid w:val="004D567F"/>
    <w:rsid w:val="004D60E9"/>
    <w:rsid w:val="004D651A"/>
    <w:rsid w:val="004E4071"/>
    <w:rsid w:val="00515201"/>
    <w:rsid w:val="00520FE4"/>
    <w:rsid w:val="00524821"/>
    <w:rsid w:val="005451FE"/>
    <w:rsid w:val="005559D5"/>
    <w:rsid w:val="00582007"/>
    <w:rsid w:val="005820E3"/>
    <w:rsid w:val="00582B60"/>
    <w:rsid w:val="005A10B7"/>
    <w:rsid w:val="005C5135"/>
    <w:rsid w:val="005D329D"/>
    <w:rsid w:val="005D5905"/>
    <w:rsid w:val="005E089D"/>
    <w:rsid w:val="005E457D"/>
    <w:rsid w:val="005E64C0"/>
    <w:rsid w:val="00600DDC"/>
    <w:rsid w:val="006153B8"/>
    <w:rsid w:val="00625780"/>
    <w:rsid w:val="00626DEA"/>
    <w:rsid w:val="0064103A"/>
    <w:rsid w:val="00647A1A"/>
    <w:rsid w:val="00647DC7"/>
    <w:rsid w:val="00654B3A"/>
    <w:rsid w:val="00661E36"/>
    <w:rsid w:val="00670439"/>
    <w:rsid w:val="006846BE"/>
    <w:rsid w:val="00691652"/>
    <w:rsid w:val="006B5308"/>
    <w:rsid w:val="006E5BBA"/>
    <w:rsid w:val="006F37D0"/>
    <w:rsid w:val="00704BA6"/>
    <w:rsid w:val="007079DE"/>
    <w:rsid w:val="007108AC"/>
    <w:rsid w:val="00730039"/>
    <w:rsid w:val="0074074A"/>
    <w:rsid w:val="007411C9"/>
    <w:rsid w:val="00741F5A"/>
    <w:rsid w:val="007615B3"/>
    <w:rsid w:val="007730DF"/>
    <w:rsid w:val="007864A3"/>
    <w:rsid w:val="00791330"/>
    <w:rsid w:val="007B0477"/>
    <w:rsid w:val="007B167F"/>
    <w:rsid w:val="007B3FFE"/>
    <w:rsid w:val="007B49FA"/>
    <w:rsid w:val="007C111D"/>
    <w:rsid w:val="007C5E15"/>
    <w:rsid w:val="007E503A"/>
    <w:rsid w:val="007F79CD"/>
    <w:rsid w:val="00807A90"/>
    <w:rsid w:val="0082796D"/>
    <w:rsid w:val="00831DCF"/>
    <w:rsid w:val="008404DB"/>
    <w:rsid w:val="0084128C"/>
    <w:rsid w:val="00845005"/>
    <w:rsid w:val="00850DFB"/>
    <w:rsid w:val="00850F0B"/>
    <w:rsid w:val="0085506D"/>
    <w:rsid w:val="00861C2C"/>
    <w:rsid w:val="00865D73"/>
    <w:rsid w:val="00876AFE"/>
    <w:rsid w:val="008833BC"/>
    <w:rsid w:val="00895B6C"/>
    <w:rsid w:val="008A12A8"/>
    <w:rsid w:val="008C064C"/>
    <w:rsid w:val="008C6AF2"/>
    <w:rsid w:val="008C71C4"/>
    <w:rsid w:val="008D215C"/>
    <w:rsid w:val="008D6852"/>
    <w:rsid w:val="008E0988"/>
    <w:rsid w:val="008F566B"/>
    <w:rsid w:val="00902EBE"/>
    <w:rsid w:val="009213D0"/>
    <w:rsid w:val="00927495"/>
    <w:rsid w:val="00933167"/>
    <w:rsid w:val="009378BC"/>
    <w:rsid w:val="009443EB"/>
    <w:rsid w:val="00956520"/>
    <w:rsid w:val="009606FD"/>
    <w:rsid w:val="00961542"/>
    <w:rsid w:val="00963164"/>
    <w:rsid w:val="009735F6"/>
    <w:rsid w:val="009758B5"/>
    <w:rsid w:val="00977F4E"/>
    <w:rsid w:val="00980EDB"/>
    <w:rsid w:val="00981F4E"/>
    <w:rsid w:val="00994040"/>
    <w:rsid w:val="00994D2F"/>
    <w:rsid w:val="009A351E"/>
    <w:rsid w:val="009A762E"/>
    <w:rsid w:val="009C1361"/>
    <w:rsid w:val="009C38B7"/>
    <w:rsid w:val="009C57FF"/>
    <w:rsid w:val="009D3673"/>
    <w:rsid w:val="009E2313"/>
    <w:rsid w:val="009F2073"/>
    <w:rsid w:val="009F39BF"/>
    <w:rsid w:val="00A04D91"/>
    <w:rsid w:val="00A1789D"/>
    <w:rsid w:val="00A238F5"/>
    <w:rsid w:val="00A367F3"/>
    <w:rsid w:val="00A36A32"/>
    <w:rsid w:val="00A53601"/>
    <w:rsid w:val="00A569D2"/>
    <w:rsid w:val="00A6546C"/>
    <w:rsid w:val="00A7781F"/>
    <w:rsid w:val="00A8686D"/>
    <w:rsid w:val="00A90FF4"/>
    <w:rsid w:val="00A92FEA"/>
    <w:rsid w:val="00AA396D"/>
    <w:rsid w:val="00AC4D36"/>
    <w:rsid w:val="00AC52B7"/>
    <w:rsid w:val="00AF0EC7"/>
    <w:rsid w:val="00AF4091"/>
    <w:rsid w:val="00B03268"/>
    <w:rsid w:val="00B202E1"/>
    <w:rsid w:val="00B23CD3"/>
    <w:rsid w:val="00B322D9"/>
    <w:rsid w:val="00B32BEC"/>
    <w:rsid w:val="00B44AE3"/>
    <w:rsid w:val="00B47235"/>
    <w:rsid w:val="00B61099"/>
    <w:rsid w:val="00B808D3"/>
    <w:rsid w:val="00B864DE"/>
    <w:rsid w:val="00B903AE"/>
    <w:rsid w:val="00B935E1"/>
    <w:rsid w:val="00BA410C"/>
    <w:rsid w:val="00BB2DD2"/>
    <w:rsid w:val="00BC2BD9"/>
    <w:rsid w:val="00BD0A55"/>
    <w:rsid w:val="00BD7F2D"/>
    <w:rsid w:val="00BE33A4"/>
    <w:rsid w:val="00BE38D6"/>
    <w:rsid w:val="00C054A6"/>
    <w:rsid w:val="00C0728F"/>
    <w:rsid w:val="00C13888"/>
    <w:rsid w:val="00C17EBB"/>
    <w:rsid w:val="00C40837"/>
    <w:rsid w:val="00C46BBC"/>
    <w:rsid w:val="00C51DC7"/>
    <w:rsid w:val="00C61583"/>
    <w:rsid w:val="00C64A36"/>
    <w:rsid w:val="00C87E17"/>
    <w:rsid w:val="00C940DC"/>
    <w:rsid w:val="00CA3505"/>
    <w:rsid w:val="00CA5FF5"/>
    <w:rsid w:val="00CC2084"/>
    <w:rsid w:val="00CC4DB0"/>
    <w:rsid w:val="00CD100D"/>
    <w:rsid w:val="00CD7218"/>
    <w:rsid w:val="00CE7296"/>
    <w:rsid w:val="00CF16B0"/>
    <w:rsid w:val="00CF57ED"/>
    <w:rsid w:val="00D22EED"/>
    <w:rsid w:val="00D24D11"/>
    <w:rsid w:val="00D2591E"/>
    <w:rsid w:val="00D40079"/>
    <w:rsid w:val="00D4394A"/>
    <w:rsid w:val="00D70348"/>
    <w:rsid w:val="00D71C43"/>
    <w:rsid w:val="00D732DB"/>
    <w:rsid w:val="00D808C8"/>
    <w:rsid w:val="00D83E03"/>
    <w:rsid w:val="00D871DF"/>
    <w:rsid w:val="00D879A7"/>
    <w:rsid w:val="00DA7AA1"/>
    <w:rsid w:val="00DB5687"/>
    <w:rsid w:val="00DC3C90"/>
    <w:rsid w:val="00DF463E"/>
    <w:rsid w:val="00DF5CCE"/>
    <w:rsid w:val="00E445E8"/>
    <w:rsid w:val="00E51FD2"/>
    <w:rsid w:val="00E531A7"/>
    <w:rsid w:val="00E727BC"/>
    <w:rsid w:val="00E75084"/>
    <w:rsid w:val="00E97EFC"/>
    <w:rsid w:val="00EC2F2E"/>
    <w:rsid w:val="00ED186B"/>
    <w:rsid w:val="00ED1DF6"/>
    <w:rsid w:val="00ED2B36"/>
    <w:rsid w:val="00EE073A"/>
    <w:rsid w:val="00EE23EB"/>
    <w:rsid w:val="00F115DF"/>
    <w:rsid w:val="00F3493D"/>
    <w:rsid w:val="00F4145C"/>
    <w:rsid w:val="00F41C1C"/>
    <w:rsid w:val="00F42BAC"/>
    <w:rsid w:val="00F52385"/>
    <w:rsid w:val="00F66EB5"/>
    <w:rsid w:val="00F76AB6"/>
    <w:rsid w:val="00F91CC8"/>
    <w:rsid w:val="00FD4CD1"/>
    <w:rsid w:val="00FE09AA"/>
    <w:rsid w:val="00FE0EAC"/>
    <w:rsid w:val="00FF6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DD8307"/>
  <w15:chartTrackingRefBased/>
  <w15:docId w15:val="{D50F421D-CA53-4D7B-868F-B2BEC501F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005"/>
    <w:pPr>
      <w:spacing w:after="0" w:line="290" w:lineRule="atLeast"/>
    </w:pPr>
    <w:rPr>
      <w:rFonts w:ascii="Georgia" w:eastAsia="Times New Roman" w:hAnsi="Georgia" w:cs="Times New Roman"/>
      <w:lang w:val="en-GB" w:eastAsia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A8686D"/>
    <w:pPr>
      <w:keepNext/>
      <w:keepLines/>
      <w:spacing w:before="240"/>
      <w:outlineLvl w:val="0"/>
    </w:pPr>
    <w:rPr>
      <w:rFonts w:ascii="Trebuchet MS" w:eastAsiaTheme="majorEastAsia" w:hAnsi="Trebuchet MS" w:cstheme="majorBidi"/>
      <w:sz w:val="44"/>
      <w:szCs w:val="48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5D5905"/>
    <w:pPr>
      <w:keepLines/>
      <w:spacing w:before="280" w:after="120"/>
      <w:outlineLvl w:val="1"/>
    </w:pPr>
    <w:rPr>
      <w:rFonts w:ascii="Trebuchet MS" w:hAnsi="Trebuchet MS"/>
      <w:bCs/>
      <w:caps/>
      <w:color w:val="000000"/>
      <w:sz w:val="32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39793F"/>
    <w:pPr>
      <w:keepNext/>
      <w:keepLines/>
      <w:spacing w:before="320" w:line="360" w:lineRule="auto"/>
      <w:outlineLvl w:val="2"/>
    </w:pPr>
    <w:rPr>
      <w:rFonts w:ascii="Trebuchet MS" w:hAnsi="Trebuchet MS"/>
      <w:bCs/>
      <w:color w:val="000000"/>
      <w:sz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2Char">
    <w:name w:val="Rubrik 2 Char"/>
    <w:basedOn w:val="Standardstycketeckensnitt"/>
    <w:link w:val="Rubrik2"/>
    <w:uiPriority w:val="9"/>
    <w:rsid w:val="005D5905"/>
    <w:rPr>
      <w:rFonts w:ascii="Trebuchet MS" w:eastAsia="Times New Roman" w:hAnsi="Trebuchet MS" w:cs="Times New Roman"/>
      <w:bCs/>
      <w:caps/>
      <w:color w:val="000000"/>
      <w:sz w:val="32"/>
      <w:szCs w:val="26"/>
      <w:lang w:val="en-GB" w:eastAsia="sv-SE"/>
    </w:rPr>
  </w:style>
  <w:style w:type="character" w:customStyle="1" w:styleId="Rubrik3Char">
    <w:name w:val="Rubrik 3 Char"/>
    <w:basedOn w:val="Standardstycketeckensnitt"/>
    <w:link w:val="Rubrik3"/>
    <w:uiPriority w:val="9"/>
    <w:rsid w:val="0039793F"/>
    <w:rPr>
      <w:rFonts w:ascii="Trebuchet MS" w:eastAsia="Times New Roman" w:hAnsi="Trebuchet MS" w:cs="Times New Roman"/>
      <w:bCs/>
      <w:color w:val="000000"/>
      <w:sz w:val="28"/>
      <w:szCs w:val="24"/>
      <w:lang w:val="en-GB"/>
    </w:rPr>
  </w:style>
  <w:style w:type="paragraph" w:styleId="Ingetavstnd">
    <w:name w:val="No Spacing"/>
    <w:uiPriority w:val="1"/>
    <w:qFormat/>
    <w:rsid w:val="00DF463E"/>
    <w:pPr>
      <w:spacing w:after="0" w:line="240" w:lineRule="auto"/>
    </w:pPr>
    <w:rPr>
      <w:rFonts w:ascii="Georgia" w:eastAsia="Calibri" w:hAnsi="Georgia" w:cs="Times New Roman"/>
      <w:lang w:val="en-GB"/>
    </w:rPr>
  </w:style>
  <w:style w:type="paragraph" w:styleId="Sidfot">
    <w:name w:val="footer"/>
    <w:basedOn w:val="Normal"/>
    <w:link w:val="SidfotChar"/>
    <w:uiPriority w:val="99"/>
    <w:rsid w:val="00DF463E"/>
    <w:pPr>
      <w:tabs>
        <w:tab w:val="center" w:pos="4320"/>
        <w:tab w:val="right" w:pos="8640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DF463E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Sidnummer">
    <w:name w:val="page number"/>
    <w:basedOn w:val="Standardstycketeckensnitt"/>
    <w:rsid w:val="00DF463E"/>
  </w:style>
  <w:style w:type="paragraph" w:styleId="Sidhuvud">
    <w:name w:val="header"/>
    <w:basedOn w:val="Normal"/>
    <w:link w:val="SidhuvudChar"/>
    <w:rsid w:val="00DF463E"/>
    <w:pPr>
      <w:tabs>
        <w:tab w:val="center" w:pos="4320"/>
        <w:tab w:val="right" w:pos="8640"/>
      </w:tabs>
    </w:pPr>
  </w:style>
  <w:style w:type="character" w:customStyle="1" w:styleId="SidhuvudChar">
    <w:name w:val="Sidhuvud Char"/>
    <w:basedOn w:val="Standardstycketeckensnitt"/>
    <w:link w:val="Sidhuvud"/>
    <w:rsid w:val="00DF463E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865D73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865D73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865D7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865D73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865D73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865D73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865D73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Rubrik1Char">
    <w:name w:val="Rubrik 1 Char"/>
    <w:basedOn w:val="Standardstycketeckensnitt"/>
    <w:link w:val="Rubrik1"/>
    <w:uiPriority w:val="9"/>
    <w:rsid w:val="00A8686D"/>
    <w:rPr>
      <w:rFonts w:ascii="Trebuchet MS" w:eastAsiaTheme="majorEastAsia" w:hAnsi="Trebuchet MS" w:cstheme="majorBidi"/>
      <w:sz w:val="44"/>
      <w:szCs w:val="48"/>
      <w:lang w:val="en-GB" w:eastAsia="sv-SE"/>
    </w:rPr>
  </w:style>
  <w:style w:type="paragraph" w:styleId="Liststycke">
    <w:name w:val="List Paragraph"/>
    <w:basedOn w:val="Normal"/>
    <w:uiPriority w:val="34"/>
    <w:qFormat/>
    <w:rsid w:val="008450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6ad8285-c6e2-44a4-9741-58587a2ab946" xsi:nil="true"/>
    <lcf76f155ced4ddcb4097134ff3c332f xmlns="43197f07-57e0-43ec-9a7e-7e5f36a4ff31">
      <Terms xmlns="http://schemas.microsoft.com/office/infopath/2007/PartnerControls"/>
    </lcf76f155ced4ddcb4097134ff3c332f>
    <MediaLengthInSeconds xmlns="43197f07-57e0-43ec-9a7e-7e5f36a4ff3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38942F8694D74E8B26904AB4C9208B" ma:contentTypeVersion="17" ma:contentTypeDescription="Skapa ett nytt dokument." ma:contentTypeScope="" ma:versionID="5ab8ab3cfed07dea3737a7cfc67dd251">
  <xsd:schema xmlns:xsd="http://www.w3.org/2001/XMLSchema" xmlns:xs="http://www.w3.org/2001/XMLSchema" xmlns:p="http://schemas.microsoft.com/office/2006/metadata/properties" xmlns:ns2="43197f07-57e0-43ec-9a7e-7e5f36a4ff31" xmlns:ns3="96ad8285-c6e2-44a4-9741-58587a2ab946" targetNamespace="http://schemas.microsoft.com/office/2006/metadata/properties" ma:root="true" ma:fieldsID="c58df89dde873d960a1c8ebd59fff049" ns2:_="" ns3:_="">
    <xsd:import namespace="43197f07-57e0-43ec-9a7e-7e5f36a4ff31"/>
    <xsd:import namespace="96ad8285-c6e2-44a4-9741-58587a2ab9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97f07-57e0-43ec-9a7e-7e5f36a4ff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Bildmarkeringar" ma:readOnly="false" ma:fieldId="{5cf76f15-5ced-4ddc-b409-7134ff3c332f}" ma:taxonomyMulti="true" ma:sspId="134f66db-da9f-4864-b155-d9fed3e45d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d8285-c6e2-44a4-9741-58587a2ab9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165cc35-20e6-47df-b5ff-90741a5a5641}" ma:internalName="TaxCatchAll" ma:showField="CatchAllData" ma:web="96ad8285-c6e2-44a4-9741-58587a2ab9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7034AC-8FB0-4C67-A761-98C597993377}">
  <ds:schemaRefs>
    <ds:schemaRef ds:uri="http://schemas.microsoft.com/office/2006/metadata/properties"/>
    <ds:schemaRef ds:uri="http://schemas.microsoft.com/office/infopath/2007/PartnerControls"/>
    <ds:schemaRef ds:uri="96ad8285-c6e2-44a4-9741-58587a2ab946"/>
    <ds:schemaRef ds:uri="43197f07-57e0-43ec-9a7e-7e5f36a4ff31"/>
  </ds:schemaRefs>
</ds:datastoreItem>
</file>

<file path=customXml/itemProps2.xml><?xml version="1.0" encoding="utf-8"?>
<ds:datastoreItem xmlns:ds="http://schemas.openxmlformats.org/officeDocument/2006/customXml" ds:itemID="{B14FDA0C-6A0A-4B99-990E-C6DDB8520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97f07-57e0-43ec-9a7e-7e5f36a4ff31"/>
    <ds:schemaRef ds:uri="96ad8285-c6e2-44a4-9741-58587a2ab9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B573CE-5996-493C-97F8-2D13D2A33AB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6c9d558-bce2-4d81-a416-77591f937c37}" enabled="1" method="Standard" siteId="{a04e7904-9c48-446c-8d13-47f00250156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18</Words>
  <Characters>5929</Characters>
  <Application>Microsoft Office Word</Application>
  <DocSecurity>0</DocSecurity>
  <Lines>49</Lines>
  <Paragraphs>14</Paragraphs>
  <ScaleCrop>false</ScaleCrop>
  <Company/>
  <LinksUpToDate>false</LinksUpToDate>
  <CharactersWithSpaces>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NEW PROJECT 2020-24 --&gt; Organisationsbeskrivning - FINAL</dc:title>
  <dc:subject/>
  <dc:creator>Mikael Leyi</dc:creator>
  <cp:keywords/>
  <dc:description/>
  <cp:lastModifiedBy>Frida Perjus</cp:lastModifiedBy>
  <cp:revision>3</cp:revision>
  <dcterms:created xsi:type="dcterms:W3CDTF">2023-10-11T14:18:00Z</dcterms:created>
  <dcterms:modified xsi:type="dcterms:W3CDTF">2023-10-11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8942F8694D74E8B26904AB4C9208B</vt:lpwstr>
  </property>
  <property fmtid="{D5CDD505-2E9C-101B-9397-08002B2CF9AE}" pid="3" name="_dlc_DocIdItemGuid">
    <vt:lpwstr>fabe5627-9eff-4a2a-b824-96889f2b1638</vt:lpwstr>
  </property>
  <property fmtid="{D5CDD505-2E9C-101B-9397-08002B2CF9AE}" pid="4" name="Tagg">
    <vt:lpwstr>90;#Templates and Forms|5eb30e54-63d4-4256-9896-e2e977c938a3</vt:lpwstr>
  </property>
  <property fmtid="{D5CDD505-2E9C-101B-9397-08002B2CF9AE}" pid="5" name="k0ed7af8e3844065927ee41b10a28ded">
    <vt:lpwstr>Templates and Forms|5eb30e54-63d4-4256-9896-e2e977c938a3</vt:lpwstr>
  </property>
  <property fmtid="{D5CDD505-2E9C-101B-9397-08002B2CF9AE}" pid="6" name="xd_Signature">
    <vt:bool>false</vt:bool>
  </property>
  <property fmtid="{D5CDD505-2E9C-101B-9397-08002B2CF9AE}" pid="7" name="SharingHintHash">
    <vt:lpwstr>-1256707511</vt:lpwstr>
  </property>
  <property fmtid="{D5CDD505-2E9C-101B-9397-08002B2CF9AE}" pid="8" name="xd_ProgID">
    <vt:lpwstr/>
  </property>
  <property fmtid="{D5CDD505-2E9C-101B-9397-08002B2CF9AE}" pid="9" name="TaxCatchAll">
    <vt:lpwstr>90;#</vt:lpwstr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MediaServiceImageTags">
    <vt:lpwstr/>
  </property>
  <property fmtid="{D5CDD505-2E9C-101B-9397-08002B2CF9AE}" pid="13" name="_dlc_DocId">
    <vt:lpwstr>AKUPAK2CN5NN-408328910-2557</vt:lpwstr>
  </property>
  <property fmtid="{D5CDD505-2E9C-101B-9397-08002B2CF9AE}" pid="14" name="_dlc_DocIdPersistId">
    <vt:bool>false</vt:bool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_dlc_DocIdUrl">
    <vt:lpwstr>https://opc.sharepoint.com/_layouts/15/DocIdRedir.aspx?ID=AKUPAK2CN5NN-408328910-2557, AKUPAK2CN5NN-408328910-2557</vt:lpwstr>
  </property>
  <property fmtid="{D5CDD505-2E9C-101B-9397-08002B2CF9AE}" pid="18" name="ClassificationContentMarkingHeaderShapeIds">
    <vt:lpwstr>1,2,3</vt:lpwstr>
  </property>
  <property fmtid="{D5CDD505-2E9C-101B-9397-08002B2CF9AE}" pid="19" name="ClassificationContentMarkingHeaderFontProps">
    <vt:lpwstr>#000000,10,Calibri</vt:lpwstr>
  </property>
  <property fmtid="{D5CDD505-2E9C-101B-9397-08002B2CF9AE}" pid="20" name="ClassificationContentMarkingHeaderText">
    <vt:lpwstr>Internal</vt:lpwstr>
  </property>
  <property fmtid="{D5CDD505-2E9C-101B-9397-08002B2CF9AE}" pid="21" name="MSIP_Label_16c9d558-bce2-4d81-a416-77591f937c37_Enabled">
    <vt:lpwstr>true</vt:lpwstr>
  </property>
  <property fmtid="{D5CDD505-2E9C-101B-9397-08002B2CF9AE}" pid="22" name="MSIP_Label_16c9d558-bce2-4d81-a416-77591f937c37_SetDate">
    <vt:lpwstr>2023-01-05T14:28:12Z</vt:lpwstr>
  </property>
  <property fmtid="{D5CDD505-2E9C-101B-9397-08002B2CF9AE}" pid="23" name="MSIP_Label_16c9d558-bce2-4d81-a416-77591f937c37_Method">
    <vt:lpwstr>Standard</vt:lpwstr>
  </property>
  <property fmtid="{D5CDD505-2E9C-101B-9397-08002B2CF9AE}" pid="24" name="MSIP_Label_16c9d558-bce2-4d81-a416-77591f937c37_Name">
    <vt:lpwstr>16c9d558-bce2-4d81-a416-77591f937c37</vt:lpwstr>
  </property>
  <property fmtid="{D5CDD505-2E9C-101B-9397-08002B2CF9AE}" pid="25" name="MSIP_Label_16c9d558-bce2-4d81-a416-77591f937c37_SiteId">
    <vt:lpwstr>a04e7904-9c48-446c-8d13-47f002501568</vt:lpwstr>
  </property>
  <property fmtid="{D5CDD505-2E9C-101B-9397-08002B2CF9AE}" pid="26" name="MSIP_Label_16c9d558-bce2-4d81-a416-77591f937c37_ActionId">
    <vt:lpwstr>034def76-be58-4f9a-a11b-b38c9839b4e2</vt:lpwstr>
  </property>
  <property fmtid="{D5CDD505-2E9C-101B-9397-08002B2CF9AE}" pid="27" name="MSIP_Label_16c9d558-bce2-4d81-a416-77591f937c37_ContentBits">
    <vt:lpwstr>1</vt:lpwstr>
  </property>
  <property fmtid="{D5CDD505-2E9C-101B-9397-08002B2CF9AE}" pid="28" name="GrammarlyDocumentId">
    <vt:lpwstr>8270cfd51bd2e7120f39c6dcfb554e9beaa19fad762df374c57f6c26718fda6b</vt:lpwstr>
  </property>
</Properties>
</file>